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D4C6E" w14:textId="77777777" w:rsidR="00E63171" w:rsidRDefault="00E63171" w:rsidP="008D4369">
      <w:pPr>
        <w:jc w:val="center"/>
        <w:rPr>
          <w:rFonts w:ascii="Calibri" w:hAnsi="Calibri" w:cs="Calibri"/>
          <w:b/>
          <w:bCs/>
          <w:i/>
          <w:iCs/>
          <w:color w:val="000000"/>
          <w:sz w:val="28"/>
          <w:szCs w:val="28"/>
          <w:lang w:val="en-GB"/>
        </w:rPr>
      </w:pPr>
    </w:p>
    <w:p w14:paraId="430A189E" w14:textId="0D7E131D" w:rsidR="008D4369" w:rsidRPr="008D4369" w:rsidRDefault="008D4369" w:rsidP="008D4369">
      <w:pPr>
        <w:jc w:val="center"/>
        <w:rPr>
          <w:sz w:val="28"/>
          <w:szCs w:val="28"/>
        </w:rPr>
      </w:pPr>
      <w:r w:rsidRPr="008D4369">
        <w:rPr>
          <w:rFonts w:ascii="Calibri" w:hAnsi="Calibri" w:cs="Calibri"/>
          <w:b/>
          <w:bCs/>
          <w:i/>
          <w:iCs/>
          <w:color w:val="000000"/>
          <w:sz w:val="28"/>
          <w:szCs w:val="28"/>
          <w:lang w:val="en-GB"/>
        </w:rPr>
        <w:t>Sustainable Urban Solutions for Future Cities</w:t>
      </w:r>
      <w:r w:rsidRPr="008D4369">
        <w:rPr>
          <w:sz w:val="28"/>
          <w:szCs w:val="28"/>
        </w:rPr>
        <w:t xml:space="preserve"> </w:t>
      </w:r>
    </w:p>
    <w:p w14:paraId="15CB86F1" w14:textId="57E556C6" w:rsidR="00126BC2" w:rsidRDefault="00126BC2" w:rsidP="00126BC2">
      <w:pPr>
        <w:autoSpaceDE w:val="0"/>
        <w:autoSpaceDN w:val="0"/>
        <w:adjustRightInd w:val="0"/>
        <w:spacing w:after="0" w:line="240" w:lineRule="auto"/>
        <w:rPr>
          <w:rFonts w:ascii="Calibri" w:hAnsi="Calibri" w:cs="Calibri"/>
          <w:color w:val="000000"/>
          <w:lang w:val="en-GB"/>
        </w:rPr>
      </w:pPr>
      <w:r w:rsidRPr="00E33D36">
        <w:rPr>
          <w:rFonts w:ascii="Calibri" w:hAnsi="Calibri" w:cs="Calibri"/>
          <w:color w:val="000000"/>
          <w:lang w:val="en-GB"/>
        </w:rPr>
        <w:t xml:space="preserve">The Ford </w:t>
      </w:r>
      <w:r w:rsidR="00CD0D26">
        <w:rPr>
          <w:rFonts w:ascii="Calibri" w:hAnsi="Calibri" w:cs="Calibri"/>
          <w:color w:val="000000"/>
          <w:lang w:val="en-GB"/>
        </w:rPr>
        <w:t xml:space="preserve">Fund </w:t>
      </w:r>
      <w:r>
        <w:rPr>
          <w:rFonts w:ascii="Calibri" w:hAnsi="Calibri" w:cs="Calibri"/>
          <w:color w:val="000000"/>
          <w:lang w:val="en-GB"/>
        </w:rPr>
        <w:t xml:space="preserve">Smart Mobility Challenge </w:t>
      </w:r>
      <w:r w:rsidRPr="00E33D36">
        <w:rPr>
          <w:rFonts w:ascii="Calibri" w:hAnsi="Calibri" w:cs="Calibri"/>
          <w:color w:val="000000"/>
          <w:lang w:val="en-GB"/>
        </w:rPr>
        <w:t xml:space="preserve">is a grant-making initiative designed to empower students at higher education organizations to bring about change through </w:t>
      </w:r>
      <w:r>
        <w:rPr>
          <w:rFonts w:ascii="Calibri" w:hAnsi="Calibri" w:cs="Calibri"/>
          <w:color w:val="000000"/>
          <w:lang w:val="en-GB"/>
        </w:rPr>
        <w:t>innovative, creative</w:t>
      </w:r>
      <w:r w:rsidRPr="00E33D36">
        <w:rPr>
          <w:rFonts w:ascii="Calibri" w:hAnsi="Calibri" w:cs="Calibri"/>
          <w:color w:val="000000"/>
          <w:lang w:val="en-GB"/>
        </w:rPr>
        <w:t xml:space="preserve"> projects </w:t>
      </w:r>
      <w:r>
        <w:rPr>
          <w:rFonts w:ascii="Calibri" w:hAnsi="Calibri" w:cs="Calibri"/>
          <w:color w:val="000000"/>
          <w:lang w:val="en-GB"/>
        </w:rPr>
        <w:t>that aim to make people’s lives better and help address social challenges, in this case, by shaping the way people live and move with their urban communities.</w:t>
      </w:r>
    </w:p>
    <w:p w14:paraId="3C047D74" w14:textId="77777777" w:rsidR="00126BC2" w:rsidRDefault="00126BC2" w:rsidP="00126BC2">
      <w:pPr>
        <w:autoSpaceDE w:val="0"/>
        <w:autoSpaceDN w:val="0"/>
        <w:adjustRightInd w:val="0"/>
        <w:spacing w:after="0" w:line="240" w:lineRule="auto"/>
        <w:rPr>
          <w:rFonts w:ascii="Calibri" w:hAnsi="Calibri" w:cs="Calibri"/>
          <w:color w:val="000000"/>
          <w:lang w:val="en-GB"/>
        </w:rPr>
      </w:pPr>
    </w:p>
    <w:p w14:paraId="23BB7278" w14:textId="143EDAC6" w:rsidR="00126BC2" w:rsidRPr="00DA2A9F" w:rsidRDefault="00126BC2" w:rsidP="00126BC2">
      <w:pPr>
        <w:autoSpaceDE w:val="0"/>
        <w:autoSpaceDN w:val="0"/>
        <w:adjustRightInd w:val="0"/>
        <w:spacing w:after="0" w:line="240" w:lineRule="auto"/>
      </w:pPr>
      <w:r w:rsidRPr="00E33D36">
        <w:rPr>
          <w:rFonts w:ascii="Calibri" w:hAnsi="Calibri" w:cs="Calibri"/>
          <w:color w:val="000000"/>
          <w:lang w:val="en-GB"/>
        </w:rPr>
        <w:t xml:space="preserve">Ford </w:t>
      </w:r>
      <w:r w:rsidR="00CD0D26">
        <w:rPr>
          <w:rFonts w:ascii="Calibri" w:hAnsi="Calibri" w:cs="Calibri"/>
          <w:color w:val="000000"/>
          <w:lang w:val="en-GB"/>
        </w:rPr>
        <w:t xml:space="preserve">Fund </w:t>
      </w:r>
      <w:r>
        <w:rPr>
          <w:rFonts w:ascii="Calibri" w:hAnsi="Calibri" w:cs="Calibri"/>
          <w:color w:val="000000"/>
          <w:lang w:val="en-GB"/>
        </w:rPr>
        <w:t>Smart Mobility Challenge</w:t>
      </w:r>
      <w:r w:rsidRPr="00E33D36">
        <w:rPr>
          <w:rFonts w:ascii="Calibri" w:hAnsi="Calibri" w:cs="Calibri"/>
          <w:color w:val="000000"/>
          <w:lang w:val="en-GB"/>
        </w:rPr>
        <w:t xml:space="preserve"> requests </w:t>
      </w:r>
      <w:r>
        <w:rPr>
          <w:rFonts w:ascii="Calibri" w:hAnsi="Calibri" w:cs="Calibri"/>
          <w:color w:val="000000"/>
          <w:lang w:val="en-GB"/>
        </w:rPr>
        <w:t>applications for project concepts and prototype proposals that help to address</w:t>
      </w:r>
      <w:r w:rsidRPr="00E33D36">
        <w:rPr>
          <w:rFonts w:ascii="Calibri" w:hAnsi="Calibri" w:cs="Calibri"/>
          <w:color w:val="000000"/>
          <w:lang w:val="en-GB"/>
        </w:rPr>
        <w:t xml:space="preserve"> in a fresh</w:t>
      </w:r>
      <w:r>
        <w:rPr>
          <w:rFonts w:ascii="Calibri" w:hAnsi="Calibri" w:cs="Calibri"/>
          <w:color w:val="000000"/>
          <w:lang w:val="en-GB"/>
        </w:rPr>
        <w:t>, original</w:t>
      </w:r>
      <w:r w:rsidRPr="00E33D36">
        <w:rPr>
          <w:rFonts w:ascii="Calibri" w:hAnsi="Calibri" w:cs="Calibri"/>
          <w:color w:val="000000"/>
          <w:lang w:val="en-GB"/>
        </w:rPr>
        <w:t xml:space="preserve"> and creative way, a tangible, unmet </w:t>
      </w:r>
      <w:r>
        <w:rPr>
          <w:rFonts w:ascii="Calibri" w:hAnsi="Calibri" w:cs="Calibri"/>
          <w:color w:val="000000"/>
          <w:lang w:val="en-GB"/>
        </w:rPr>
        <w:t xml:space="preserve">social </w:t>
      </w:r>
      <w:r w:rsidRPr="00E33D36">
        <w:rPr>
          <w:rFonts w:ascii="Calibri" w:hAnsi="Calibri" w:cs="Calibri"/>
          <w:color w:val="000000"/>
          <w:lang w:val="en-GB"/>
        </w:rPr>
        <w:t xml:space="preserve">need </w:t>
      </w:r>
      <w:r>
        <w:rPr>
          <w:rFonts w:ascii="Calibri" w:hAnsi="Calibri" w:cs="Calibri"/>
          <w:color w:val="000000"/>
          <w:lang w:val="en-GB"/>
        </w:rPr>
        <w:t xml:space="preserve">related to the theme </w:t>
      </w:r>
      <w:r>
        <w:rPr>
          <w:rFonts w:ascii="Calibri" w:hAnsi="Calibri" w:cs="Calibri"/>
          <w:b/>
          <w:bCs/>
          <w:i/>
          <w:iCs/>
          <w:color w:val="000000"/>
          <w:lang w:val="en-GB"/>
        </w:rPr>
        <w:t>Sustainable Urban Solutions for Future Cities</w:t>
      </w:r>
      <w:r>
        <w:rPr>
          <w:rFonts w:ascii="Calibri" w:hAnsi="Calibri" w:cs="Calibri"/>
          <w:color w:val="000000"/>
          <w:lang w:val="en-GB"/>
        </w:rPr>
        <w:t xml:space="preserve">. </w:t>
      </w:r>
      <w:r w:rsidRPr="00E33D36">
        <w:rPr>
          <w:rFonts w:ascii="Calibri" w:hAnsi="Calibri" w:cs="Calibri"/>
        </w:rPr>
        <w:t>It is our hope that participating students will find their creativity and resourcefulness engaged in meaningful and unexpected ways.</w:t>
      </w:r>
    </w:p>
    <w:p w14:paraId="69231FF6" w14:textId="77777777" w:rsidR="00126BC2" w:rsidRDefault="00126BC2" w:rsidP="00126BC2">
      <w:pPr>
        <w:pStyle w:val="Default"/>
        <w:jc w:val="both"/>
        <w:rPr>
          <w:rFonts w:asciiTheme="minorHAnsi" w:hAnsiTheme="minorHAnsi"/>
          <w:color w:val="auto"/>
        </w:rPr>
      </w:pPr>
    </w:p>
    <w:p w14:paraId="0D1EB8F6" w14:textId="77777777" w:rsidR="00D52A8A" w:rsidRDefault="00077E19" w:rsidP="00D52A8A">
      <w:pPr>
        <w:rPr>
          <w:b/>
          <w:sz w:val="36"/>
          <w:szCs w:val="36"/>
        </w:rPr>
      </w:pPr>
      <w:r w:rsidRPr="00077E19">
        <w:rPr>
          <w:b/>
          <w:sz w:val="36"/>
          <w:szCs w:val="36"/>
        </w:rPr>
        <w:t xml:space="preserve">Profile </w:t>
      </w:r>
      <w:r w:rsidR="00905957" w:rsidRPr="00077E19">
        <w:rPr>
          <w:b/>
          <w:sz w:val="36"/>
          <w:szCs w:val="36"/>
        </w:rPr>
        <w:t xml:space="preserve">Information </w:t>
      </w:r>
      <w:r w:rsidR="00905957" w:rsidRPr="004A348C">
        <w:rPr>
          <w:b/>
          <w:sz w:val="24"/>
          <w:szCs w:val="24"/>
        </w:rPr>
        <w:t>(</w:t>
      </w:r>
      <w:r w:rsidRPr="00077E19">
        <w:rPr>
          <w:b/>
          <w:sz w:val="24"/>
          <w:szCs w:val="24"/>
        </w:rPr>
        <w:t>max.</w:t>
      </w:r>
      <w:r w:rsidR="004F782D" w:rsidRPr="00077E19">
        <w:rPr>
          <w:b/>
          <w:sz w:val="24"/>
          <w:szCs w:val="24"/>
        </w:rPr>
        <w:t xml:space="preserve"> 50 characters each</w:t>
      </w:r>
      <w:r w:rsidRPr="00077E19">
        <w:rPr>
          <w:b/>
          <w:sz w:val="24"/>
          <w:szCs w:val="24"/>
        </w:rPr>
        <w:t>)</w:t>
      </w:r>
      <w:r w:rsidR="00D52A8A" w:rsidRPr="00077E19">
        <w:rPr>
          <w:b/>
          <w:sz w:val="24"/>
          <w:szCs w:val="24"/>
        </w:rPr>
        <w:t>:</w:t>
      </w:r>
      <w:r w:rsidR="004F782D" w:rsidRPr="00077E19">
        <w:rPr>
          <w:b/>
          <w:sz w:val="36"/>
          <w:szCs w:val="36"/>
        </w:rPr>
        <w:t xml:space="preserve">  </w:t>
      </w:r>
    </w:p>
    <w:p w14:paraId="6EAA6133" w14:textId="77777777" w:rsidR="00077E19" w:rsidRPr="00905957" w:rsidRDefault="00077E19" w:rsidP="00D52A8A">
      <w:pPr>
        <w:rPr>
          <w:b/>
          <w:sz w:val="24"/>
          <w:szCs w:val="24"/>
        </w:rPr>
      </w:pPr>
      <w:r w:rsidRPr="00905957">
        <w:rPr>
          <w:b/>
          <w:sz w:val="24"/>
          <w:szCs w:val="24"/>
        </w:rPr>
        <w:t>Please fill in the information for the project leads.</w:t>
      </w:r>
    </w:p>
    <w:tbl>
      <w:tblPr>
        <w:tblStyle w:val="Tablaconcuadrcula"/>
        <w:tblW w:w="0" w:type="auto"/>
        <w:tblLook w:val="04A0" w:firstRow="1" w:lastRow="0" w:firstColumn="1" w:lastColumn="0" w:noHBand="0" w:noVBand="1"/>
      </w:tblPr>
      <w:tblGrid>
        <w:gridCol w:w="5031"/>
        <w:gridCol w:w="4319"/>
      </w:tblGrid>
      <w:tr w:rsidR="00CB4D1D" w14:paraId="382EFC84" w14:textId="77777777" w:rsidTr="00077E19">
        <w:tc>
          <w:tcPr>
            <w:tcW w:w="5148" w:type="dxa"/>
          </w:tcPr>
          <w:p w14:paraId="195FC556" w14:textId="77777777" w:rsidR="00CB4D1D" w:rsidRDefault="00CB4D1D" w:rsidP="00D52A8A">
            <w:r w:rsidRPr="00D52A8A">
              <w:t>College/University</w:t>
            </w:r>
          </w:p>
          <w:sdt>
            <w:sdtPr>
              <w:id w:val="-173112855"/>
              <w:placeholder>
                <w:docPart w:val="3A5A0F4C13014DB29E44EB098666A5D8"/>
              </w:placeholder>
              <w:showingPlcHdr/>
            </w:sdtPr>
            <w:sdtEndPr/>
            <w:sdtContent>
              <w:p w14:paraId="0A2225A0" w14:textId="7A0ABBE2" w:rsidR="00B54994" w:rsidRDefault="00CD1802" w:rsidP="00CD1802">
                <w:r w:rsidRPr="00D244FF">
                  <w:rPr>
                    <w:rStyle w:val="Textodelmarcadordeposicin"/>
                  </w:rPr>
                  <w:t>Click here to enter text.</w:t>
                </w:r>
              </w:p>
            </w:sdtContent>
          </w:sdt>
        </w:tc>
        <w:tc>
          <w:tcPr>
            <w:tcW w:w="4428" w:type="dxa"/>
          </w:tcPr>
          <w:p w14:paraId="5B0A1323" w14:textId="77777777" w:rsidR="00CB4D1D" w:rsidRDefault="00CB4D1D" w:rsidP="00D52A8A">
            <w:r>
              <w:t>Student Organization</w:t>
            </w:r>
          </w:p>
          <w:sdt>
            <w:sdtPr>
              <w:id w:val="691579386"/>
              <w:placeholder>
                <w:docPart w:val="42AEC2D7FEBB4DB6B2EBABC6F377A05B"/>
              </w:placeholder>
              <w:showingPlcHdr/>
            </w:sdtPr>
            <w:sdtEndPr/>
            <w:sdtContent>
              <w:p w14:paraId="2C8CFF68" w14:textId="77777777" w:rsidR="00147C5C" w:rsidRDefault="00147C5C" w:rsidP="00D52A8A">
                <w:r w:rsidRPr="00D244FF">
                  <w:rPr>
                    <w:rStyle w:val="Textodelmarcadordeposicin"/>
                  </w:rPr>
                  <w:t>Click here to enter text.</w:t>
                </w:r>
              </w:p>
            </w:sdtContent>
          </w:sdt>
        </w:tc>
      </w:tr>
      <w:tr w:rsidR="00CB4D1D" w14:paraId="6864B095" w14:textId="77777777" w:rsidTr="00077E19">
        <w:tc>
          <w:tcPr>
            <w:tcW w:w="5148" w:type="dxa"/>
          </w:tcPr>
          <w:p w14:paraId="7D9A3595" w14:textId="77777777" w:rsidR="00CB4D1D" w:rsidRPr="00D52A8A" w:rsidRDefault="00890AD1" w:rsidP="00077E19">
            <w:r>
              <w:t>*</w:t>
            </w:r>
            <w:r w:rsidR="00216732">
              <w:t xml:space="preserve">Project </w:t>
            </w:r>
            <w:r w:rsidR="00CB4D1D">
              <w:t>Lead</w:t>
            </w:r>
            <w:r w:rsidR="00216732">
              <w:t xml:space="preserve">: </w:t>
            </w:r>
            <w:r w:rsidR="00CB4D1D" w:rsidRPr="00D52A8A">
              <w:t>Faculty Member Name</w:t>
            </w:r>
          </w:p>
          <w:sdt>
            <w:sdtPr>
              <w:id w:val="1169603967"/>
              <w:placeholder>
                <w:docPart w:val="E5005B3BA43D40B3B2AB20D5BCDBB839"/>
              </w:placeholder>
              <w:showingPlcHdr/>
            </w:sdtPr>
            <w:sdtEndPr/>
            <w:sdtContent>
              <w:p w14:paraId="200688F8" w14:textId="77777777" w:rsidR="00CB4D1D" w:rsidRDefault="00147C5C" w:rsidP="00D52A8A">
                <w:r w:rsidRPr="00D244FF">
                  <w:rPr>
                    <w:rStyle w:val="Textodelmarcadordeposicin"/>
                  </w:rPr>
                  <w:t>Click here to enter text.</w:t>
                </w:r>
              </w:p>
            </w:sdtContent>
          </w:sdt>
        </w:tc>
        <w:tc>
          <w:tcPr>
            <w:tcW w:w="4428" w:type="dxa"/>
          </w:tcPr>
          <w:p w14:paraId="35C1650A" w14:textId="77777777" w:rsidR="00CB4D1D" w:rsidRDefault="00890AD1" w:rsidP="00D52A8A">
            <w:r>
              <w:t>*</w:t>
            </w:r>
            <w:r w:rsidR="00216732">
              <w:t xml:space="preserve">Project </w:t>
            </w:r>
            <w:r w:rsidR="00CB4D1D">
              <w:t>Lead</w:t>
            </w:r>
            <w:r w:rsidR="00216732">
              <w:t>:</w:t>
            </w:r>
            <w:r w:rsidR="00CB4D1D">
              <w:t xml:space="preserve"> Student Name</w:t>
            </w:r>
          </w:p>
          <w:sdt>
            <w:sdtPr>
              <w:id w:val="265347352"/>
              <w:placeholder>
                <w:docPart w:val="F4015092CC5C4BB89691B3C1EA49ECCE"/>
              </w:placeholder>
              <w:showingPlcHdr/>
            </w:sdtPr>
            <w:sdtEndPr/>
            <w:sdtContent>
              <w:p w14:paraId="574E0D65" w14:textId="77777777" w:rsidR="00147C5C" w:rsidRDefault="00147C5C" w:rsidP="00D52A8A">
                <w:r w:rsidRPr="00D244FF">
                  <w:rPr>
                    <w:rStyle w:val="Textodelmarcadordeposicin"/>
                  </w:rPr>
                  <w:t>Click here to enter text.</w:t>
                </w:r>
              </w:p>
            </w:sdtContent>
          </w:sdt>
        </w:tc>
      </w:tr>
      <w:tr w:rsidR="00CB4D1D" w14:paraId="26410DFA" w14:textId="77777777" w:rsidTr="00077E19">
        <w:tc>
          <w:tcPr>
            <w:tcW w:w="5148" w:type="dxa"/>
          </w:tcPr>
          <w:p w14:paraId="79D73C9C" w14:textId="77777777" w:rsidR="00CB4D1D" w:rsidRDefault="00CB4D1D" w:rsidP="00077E19">
            <w:r w:rsidRPr="00D52A8A">
              <w:t>Department</w:t>
            </w:r>
          </w:p>
          <w:sdt>
            <w:sdtPr>
              <w:id w:val="-981916887"/>
              <w:placeholder>
                <w:docPart w:val="09377735ADE34B77BD32B563203B53EE"/>
              </w:placeholder>
              <w:showingPlcHdr/>
            </w:sdtPr>
            <w:sdtEndPr/>
            <w:sdtContent>
              <w:p w14:paraId="513D2FDF" w14:textId="77777777" w:rsidR="00CB4D1D" w:rsidRDefault="00147C5C" w:rsidP="00D52A8A">
                <w:r w:rsidRPr="00D244FF">
                  <w:rPr>
                    <w:rStyle w:val="Textodelmarcadordeposicin"/>
                  </w:rPr>
                  <w:t>Click here to enter text.</w:t>
                </w:r>
              </w:p>
            </w:sdtContent>
          </w:sdt>
        </w:tc>
        <w:tc>
          <w:tcPr>
            <w:tcW w:w="4428" w:type="dxa"/>
          </w:tcPr>
          <w:p w14:paraId="336259F3" w14:textId="77777777" w:rsidR="00CB4D1D" w:rsidRDefault="00CB4D1D" w:rsidP="00D52A8A">
            <w:r w:rsidRPr="00A305B8">
              <w:t>Student Major</w:t>
            </w:r>
          </w:p>
          <w:sdt>
            <w:sdtPr>
              <w:id w:val="879825320"/>
              <w:placeholder>
                <w:docPart w:val="3DAFEFE19B354E13825122578BB1143C"/>
              </w:placeholder>
              <w:showingPlcHdr/>
            </w:sdtPr>
            <w:sdtEndPr/>
            <w:sdtContent>
              <w:p w14:paraId="5F21943F" w14:textId="77777777" w:rsidR="00147C5C" w:rsidRDefault="00147C5C" w:rsidP="00D52A8A">
                <w:r w:rsidRPr="00D244FF">
                  <w:rPr>
                    <w:rStyle w:val="Textodelmarcadordeposicin"/>
                  </w:rPr>
                  <w:t>Click here to enter text.</w:t>
                </w:r>
              </w:p>
            </w:sdtContent>
          </w:sdt>
        </w:tc>
      </w:tr>
      <w:tr w:rsidR="00CB4D1D" w14:paraId="76D49222" w14:textId="77777777" w:rsidTr="00077E19">
        <w:tc>
          <w:tcPr>
            <w:tcW w:w="5148" w:type="dxa"/>
          </w:tcPr>
          <w:p w14:paraId="28C2088A" w14:textId="31318C3F" w:rsidR="00147C5C" w:rsidRPr="00D52A8A" w:rsidRDefault="00CB4D1D" w:rsidP="00077E19">
            <w:r w:rsidRPr="00D52A8A">
              <w:t>Contact Phone</w:t>
            </w:r>
            <w:r w:rsidR="008D4369">
              <w:t xml:space="preserve"> (Faculty Lead)</w:t>
            </w:r>
          </w:p>
          <w:sdt>
            <w:sdtPr>
              <w:id w:val="-1705328003"/>
              <w:placeholder>
                <w:docPart w:val="FCEB58DD38CA44B8B396001C23543F5A"/>
              </w:placeholder>
              <w:showingPlcHdr/>
            </w:sdtPr>
            <w:sdtEndPr/>
            <w:sdtContent>
              <w:p w14:paraId="36CE4C02" w14:textId="77777777" w:rsidR="00CB4D1D" w:rsidRDefault="00147C5C" w:rsidP="00D52A8A">
                <w:r w:rsidRPr="00D244FF">
                  <w:rPr>
                    <w:rStyle w:val="Textodelmarcadordeposicin"/>
                  </w:rPr>
                  <w:t>Click here to enter text.</w:t>
                </w:r>
              </w:p>
            </w:sdtContent>
          </w:sdt>
        </w:tc>
        <w:tc>
          <w:tcPr>
            <w:tcW w:w="4428" w:type="dxa"/>
          </w:tcPr>
          <w:p w14:paraId="2346B335" w14:textId="54DE253A" w:rsidR="00CB4D1D" w:rsidRPr="00D52A8A" w:rsidRDefault="00CB4D1D" w:rsidP="00077E19">
            <w:r w:rsidRPr="00D52A8A">
              <w:t>Contact Phone</w:t>
            </w:r>
            <w:r w:rsidR="008D4369">
              <w:t xml:space="preserve"> (Project Lead)</w:t>
            </w:r>
          </w:p>
          <w:sdt>
            <w:sdtPr>
              <w:id w:val="-1567092938"/>
              <w:placeholder>
                <w:docPart w:val="EEAF68D91B1D4722A7DC342B10D5C23A"/>
              </w:placeholder>
              <w:showingPlcHdr/>
            </w:sdtPr>
            <w:sdtEndPr/>
            <w:sdtContent>
              <w:p w14:paraId="6A55C0DB" w14:textId="77777777" w:rsidR="00CB4D1D" w:rsidRDefault="00147C5C" w:rsidP="00077E19">
                <w:r w:rsidRPr="00D244FF">
                  <w:rPr>
                    <w:rStyle w:val="Textodelmarcadordeposicin"/>
                  </w:rPr>
                  <w:t>Click here to enter text.</w:t>
                </w:r>
              </w:p>
            </w:sdtContent>
          </w:sdt>
        </w:tc>
      </w:tr>
      <w:tr w:rsidR="00CB4D1D" w14:paraId="7E07B943" w14:textId="77777777" w:rsidTr="00077E19">
        <w:tc>
          <w:tcPr>
            <w:tcW w:w="5148" w:type="dxa"/>
          </w:tcPr>
          <w:p w14:paraId="53F716DD" w14:textId="694701D4" w:rsidR="00CB4D1D" w:rsidRDefault="00CB4D1D" w:rsidP="00077E19">
            <w:r w:rsidRPr="00D52A8A">
              <w:t>Contact Email</w:t>
            </w:r>
            <w:r w:rsidR="008D4369">
              <w:t xml:space="preserve"> (Faculty Lead)</w:t>
            </w:r>
          </w:p>
          <w:sdt>
            <w:sdtPr>
              <w:id w:val="-610438778"/>
              <w:placeholder>
                <w:docPart w:val="DC22B43FFE704934878974B4AABA02F6"/>
              </w:placeholder>
              <w:showingPlcHdr/>
            </w:sdtPr>
            <w:sdtEndPr/>
            <w:sdtContent>
              <w:p w14:paraId="49350782" w14:textId="77777777" w:rsidR="00CB4D1D" w:rsidRDefault="00147C5C" w:rsidP="00D52A8A">
                <w:r w:rsidRPr="00D244FF">
                  <w:rPr>
                    <w:rStyle w:val="Textodelmarcadordeposicin"/>
                  </w:rPr>
                  <w:t>Click here to enter text.</w:t>
                </w:r>
              </w:p>
            </w:sdtContent>
          </w:sdt>
        </w:tc>
        <w:tc>
          <w:tcPr>
            <w:tcW w:w="4428" w:type="dxa"/>
          </w:tcPr>
          <w:p w14:paraId="126DDD4C" w14:textId="641E0119" w:rsidR="00CB4D1D" w:rsidRDefault="00CB4D1D" w:rsidP="00077E19">
            <w:r w:rsidRPr="00D52A8A">
              <w:t>Contact Email</w:t>
            </w:r>
            <w:r w:rsidR="008D4369">
              <w:t xml:space="preserve"> (Project Lead)</w:t>
            </w:r>
          </w:p>
          <w:sdt>
            <w:sdtPr>
              <w:id w:val="1997765767"/>
              <w:placeholder>
                <w:docPart w:val="E9EB07730742492F91DB29A2E4F8E5E0"/>
              </w:placeholder>
              <w:showingPlcHdr/>
            </w:sdtPr>
            <w:sdtEndPr/>
            <w:sdtContent>
              <w:p w14:paraId="1BCF62A3" w14:textId="77777777" w:rsidR="00CB4D1D" w:rsidRDefault="00147C5C" w:rsidP="00077E19">
                <w:r w:rsidRPr="00D244FF">
                  <w:rPr>
                    <w:rStyle w:val="Textodelmarcadordeposicin"/>
                  </w:rPr>
                  <w:t>Click here to enter text.</w:t>
                </w:r>
              </w:p>
            </w:sdtContent>
          </w:sdt>
        </w:tc>
      </w:tr>
    </w:tbl>
    <w:p w14:paraId="508B4F45" w14:textId="1E5B70ED" w:rsidR="00890AD1" w:rsidRDefault="00890AD1" w:rsidP="00890AD1">
      <w:pPr>
        <w:spacing w:after="0"/>
        <w:rPr>
          <w:b/>
          <w:sz w:val="20"/>
          <w:szCs w:val="20"/>
        </w:rPr>
      </w:pPr>
      <w:r>
        <w:rPr>
          <w:b/>
          <w:sz w:val="20"/>
          <w:szCs w:val="20"/>
        </w:rPr>
        <w:t>*</w:t>
      </w:r>
      <w:r w:rsidR="00216732">
        <w:rPr>
          <w:b/>
          <w:sz w:val="20"/>
          <w:szCs w:val="20"/>
        </w:rPr>
        <w:t xml:space="preserve">The Project Leads will be notified if the proposal </w:t>
      </w:r>
      <w:r w:rsidR="000E4846">
        <w:rPr>
          <w:b/>
          <w:sz w:val="20"/>
          <w:szCs w:val="20"/>
        </w:rPr>
        <w:t>is successful.</w:t>
      </w:r>
      <w:r w:rsidR="00216732">
        <w:rPr>
          <w:b/>
          <w:sz w:val="20"/>
          <w:szCs w:val="20"/>
        </w:rPr>
        <w:t xml:space="preserve">  </w:t>
      </w:r>
    </w:p>
    <w:p w14:paraId="6D24F94B" w14:textId="77777777" w:rsidR="000D71B0" w:rsidRDefault="000D71B0" w:rsidP="00890AD1">
      <w:pPr>
        <w:spacing w:after="0"/>
        <w:rPr>
          <w:b/>
          <w:sz w:val="20"/>
          <w:szCs w:val="20"/>
        </w:rPr>
      </w:pPr>
    </w:p>
    <w:p w14:paraId="3E7CA569" w14:textId="6F502231" w:rsidR="0034140F" w:rsidRDefault="00052113" w:rsidP="0034140F">
      <w:pPr>
        <w:spacing w:after="0"/>
        <w:contextualSpacing/>
        <w:rPr>
          <w:b/>
        </w:rPr>
      </w:pPr>
      <w:r>
        <w:rPr>
          <w:b/>
        </w:rPr>
        <w:t>C</w:t>
      </w:r>
      <w:r w:rsidR="0034140F" w:rsidRPr="00A624B1">
        <w:rPr>
          <w:b/>
        </w:rPr>
        <w:t>onfirm that you</w:t>
      </w:r>
      <w:r w:rsidR="00A94E26">
        <w:rPr>
          <w:b/>
        </w:rPr>
        <w:t>r faculty(</w:t>
      </w:r>
      <w:proofErr w:type="spellStart"/>
      <w:r w:rsidR="00A94E26">
        <w:rPr>
          <w:b/>
        </w:rPr>
        <w:t>ies</w:t>
      </w:r>
      <w:proofErr w:type="spellEnd"/>
      <w:r w:rsidR="00A94E26">
        <w:rPr>
          <w:b/>
        </w:rPr>
        <w:t xml:space="preserve">) management are aware of your </w:t>
      </w:r>
      <w:r w:rsidR="0034140F" w:rsidRPr="00A624B1">
        <w:rPr>
          <w:b/>
        </w:rPr>
        <w:t xml:space="preserve">submission and </w:t>
      </w:r>
      <w:r w:rsidR="008D4369">
        <w:rPr>
          <w:b/>
        </w:rPr>
        <w:t>that they are in agreement.</w:t>
      </w:r>
    </w:p>
    <w:p w14:paraId="0F85E142" w14:textId="77777777" w:rsidR="008D4369" w:rsidRPr="00A624B1" w:rsidRDefault="008D4369" w:rsidP="0034140F">
      <w:pPr>
        <w:spacing w:after="0"/>
        <w:contextualSpacing/>
        <w:rPr>
          <w:b/>
        </w:rPr>
      </w:pPr>
    </w:p>
    <w:p w14:paraId="4EE28E07" w14:textId="77777777" w:rsidR="00A624B1" w:rsidRPr="000B374E" w:rsidRDefault="0005084C" w:rsidP="000B374E">
      <w:pPr>
        <w:rPr>
          <w:b/>
        </w:rPr>
      </w:pPr>
      <w:sdt>
        <w:sdtPr>
          <w:rPr>
            <w:b/>
          </w:rPr>
          <w:id w:val="-1905830868"/>
          <w:lock w:val="sdtLocked"/>
          <w:placeholder>
            <w:docPart w:val="AFAA8131E110461AA0FD2E8E904B31CB"/>
          </w:placeholder>
          <w:showingPlcHdr/>
          <w:comboBox>
            <w:listItem w:displayText="Yes" w:value="Yes"/>
            <w:listItem w:displayText="No" w:value="No"/>
          </w:comboBox>
        </w:sdtPr>
        <w:sdtEndPr/>
        <w:sdtContent>
          <w:r w:rsidR="00052113" w:rsidRPr="0020165A">
            <w:rPr>
              <w:rStyle w:val="Textodelmarcadordeposicin"/>
            </w:rPr>
            <w:t>Choose an item.</w:t>
          </w:r>
        </w:sdtContent>
      </w:sdt>
    </w:p>
    <w:p w14:paraId="646F770F" w14:textId="77777777" w:rsidR="006F02C4" w:rsidRPr="00A305B8" w:rsidRDefault="00BE17EC" w:rsidP="00BE17EC">
      <w:pPr>
        <w:jc w:val="right"/>
        <w:rPr>
          <w:b/>
          <w:sz w:val="36"/>
          <w:szCs w:val="36"/>
        </w:rPr>
      </w:pPr>
      <w:r w:rsidRPr="00A305B8">
        <w:rPr>
          <w:b/>
          <w:sz w:val="36"/>
          <w:szCs w:val="36"/>
        </w:rPr>
        <w:t xml:space="preserve">Step 1 of </w:t>
      </w:r>
      <w:r w:rsidR="00825792">
        <w:rPr>
          <w:b/>
          <w:sz w:val="36"/>
          <w:szCs w:val="36"/>
        </w:rPr>
        <w:t>4</w:t>
      </w:r>
    </w:p>
    <w:p w14:paraId="23377675" w14:textId="77777777" w:rsidR="00077E19" w:rsidRPr="00A305B8" w:rsidRDefault="00077E19" w:rsidP="00D52A8A">
      <w:pPr>
        <w:rPr>
          <w:b/>
          <w:sz w:val="36"/>
          <w:szCs w:val="36"/>
        </w:rPr>
      </w:pPr>
      <w:r w:rsidRPr="00A305B8">
        <w:rPr>
          <w:b/>
          <w:sz w:val="36"/>
          <w:szCs w:val="36"/>
        </w:rPr>
        <w:t>Proposal</w:t>
      </w:r>
    </w:p>
    <w:p w14:paraId="21C83196" w14:textId="1179B2FF" w:rsidR="00D52A8A" w:rsidRPr="00A305B8" w:rsidRDefault="00077E19" w:rsidP="00D52A8A">
      <w:pPr>
        <w:rPr>
          <w:b/>
          <w:i/>
        </w:rPr>
      </w:pPr>
      <w:r w:rsidRPr="00A305B8">
        <w:rPr>
          <w:b/>
        </w:rPr>
        <w:t xml:space="preserve">All fields are required. </w:t>
      </w:r>
      <w:r w:rsidR="00A213F0" w:rsidRPr="00A305B8">
        <w:rPr>
          <w:b/>
        </w:rPr>
        <w:t xml:space="preserve"> Please include approximately</w:t>
      </w:r>
      <w:r w:rsidR="006F02C4" w:rsidRPr="00A305B8">
        <w:rPr>
          <w:b/>
        </w:rPr>
        <w:t xml:space="preserve"> </w:t>
      </w:r>
      <w:r w:rsidR="00A213F0" w:rsidRPr="00A305B8">
        <w:rPr>
          <w:b/>
        </w:rPr>
        <w:t>two</w:t>
      </w:r>
      <w:r w:rsidR="006F02C4" w:rsidRPr="00A305B8">
        <w:rPr>
          <w:b/>
        </w:rPr>
        <w:t xml:space="preserve"> paragraphs for each answer.</w:t>
      </w:r>
    </w:p>
    <w:tbl>
      <w:tblPr>
        <w:tblStyle w:val="Tablaconcuadrcula"/>
        <w:tblW w:w="0" w:type="auto"/>
        <w:tblLook w:val="04A0" w:firstRow="1" w:lastRow="0" w:firstColumn="1" w:lastColumn="0" w:noHBand="0" w:noVBand="1"/>
      </w:tblPr>
      <w:tblGrid>
        <w:gridCol w:w="9350"/>
      </w:tblGrid>
      <w:tr w:rsidR="00077E19" w14:paraId="6D692859" w14:textId="77777777" w:rsidTr="00077E19">
        <w:tc>
          <w:tcPr>
            <w:tcW w:w="9576" w:type="dxa"/>
          </w:tcPr>
          <w:p w14:paraId="1822FB1F" w14:textId="77777777" w:rsidR="00077E19" w:rsidRPr="00A305B8" w:rsidRDefault="00077E19" w:rsidP="00077E19">
            <w:pPr>
              <w:pStyle w:val="Prrafodelista"/>
              <w:numPr>
                <w:ilvl w:val="0"/>
                <w:numId w:val="2"/>
              </w:numPr>
              <w:rPr>
                <w:b/>
              </w:rPr>
            </w:pPr>
            <w:r w:rsidRPr="00A305B8">
              <w:t>Introduction and Project Summary (</w:t>
            </w:r>
            <w:r w:rsidR="00754916" w:rsidRPr="00A305B8">
              <w:t>1400</w:t>
            </w:r>
            <w:r w:rsidRPr="00A305B8">
              <w:t xml:space="preserve"> characters)</w:t>
            </w:r>
          </w:p>
          <w:sdt>
            <w:sdtPr>
              <w:rPr>
                <w:b/>
              </w:rPr>
              <w:id w:val="1666359536"/>
              <w:placeholder>
                <w:docPart w:val="F5C8E8C92E6B4764AFB7A0A3B051798D"/>
              </w:placeholder>
              <w:showingPlcHdr/>
            </w:sdtPr>
            <w:sdtEndPr/>
            <w:sdtContent>
              <w:p w14:paraId="11088D83" w14:textId="77777777" w:rsidR="00077E19" w:rsidRDefault="00147C5C" w:rsidP="00077E19">
                <w:pPr>
                  <w:rPr>
                    <w:b/>
                  </w:rPr>
                </w:pPr>
                <w:r w:rsidRPr="00D244FF">
                  <w:rPr>
                    <w:rStyle w:val="Textodelmarcadordeposicin"/>
                  </w:rPr>
                  <w:t>Click here to enter text.</w:t>
                </w:r>
              </w:p>
            </w:sdtContent>
          </w:sdt>
          <w:p w14:paraId="10298561" w14:textId="77777777" w:rsidR="00077E19" w:rsidRDefault="00077E19" w:rsidP="00077E19">
            <w:pPr>
              <w:rPr>
                <w:b/>
              </w:rPr>
            </w:pPr>
          </w:p>
          <w:p w14:paraId="23EE82DA" w14:textId="77777777" w:rsidR="00077E19" w:rsidRDefault="00077E19" w:rsidP="00077E19">
            <w:pPr>
              <w:rPr>
                <w:b/>
              </w:rPr>
            </w:pPr>
          </w:p>
          <w:p w14:paraId="101EA9E8" w14:textId="77777777" w:rsidR="00846812" w:rsidRDefault="00846812" w:rsidP="00077E19">
            <w:pPr>
              <w:rPr>
                <w:b/>
              </w:rPr>
            </w:pPr>
          </w:p>
          <w:p w14:paraId="0368F26A" w14:textId="77777777" w:rsidR="00846812" w:rsidRDefault="00846812" w:rsidP="00077E19">
            <w:pPr>
              <w:rPr>
                <w:b/>
              </w:rPr>
            </w:pPr>
          </w:p>
          <w:p w14:paraId="6C288AC5" w14:textId="77777777" w:rsidR="00846812" w:rsidRDefault="00846812" w:rsidP="00077E19">
            <w:pPr>
              <w:rPr>
                <w:b/>
              </w:rPr>
            </w:pPr>
          </w:p>
          <w:p w14:paraId="6A60A598" w14:textId="77777777" w:rsidR="00846812" w:rsidRDefault="00846812" w:rsidP="00077E19">
            <w:pPr>
              <w:rPr>
                <w:b/>
              </w:rPr>
            </w:pPr>
          </w:p>
          <w:p w14:paraId="18BDA624" w14:textId="77777777" w:rsidR="00B54994" w:rsidRDefault="00B54994" w:rsidP="00077E19">
            <w:pPr>
              <w:rPr>
                <w:b/>
              </w:rPr>
            </w:pPr>
          </w:p>
          <w:p w14:paraId="3E9B7876" w14:textId="77777777" w:rsidR="00077E19" w:rsidRPr="00077E19" w:rsidRDefault="00077E19" w:rsidP="00077E19">
            <w:pPr>
              <w:rPr>
                <w:b/>
              </w:rPr>
            </w:pPr>
          </w:p>
        </w:tc>
      </w:tr>
    </w:tbl>
    <w:p w14:paraId="427EB5DB" w14:textId="77777777" w:rsidR="00A94E26" w:rsidRDefault="00A94E26" w:rsidP="00077E19"/>
    <w:p w14:paraId="763DC43B" w14:textId="0C860A00" w:rsidR="00077E19" w:rsidRPr="00A305B8" w:rsidRDefault="00F525B0" w:rsidP="00077E19">
      <w:r>
        <w:t>2.</w:t>
      </w:r>
      <w:r>
        <w:tab/>
        <w:t>Describe h</w:t>
      </w:r>
      <w:r w:rsidR="00077E19">
        <w:t xml:space="preserve">ow </w:t>
      </w:r>
      <w:r w:rsidR="0029415E">
        <w:t>this</w:t>
      </w:r>
      <w:r w:rsidR="005234CE">
        <w:t xml:space="preserve"> </w:t>
      </w:r>
      <w:r>
        <w:t>project meets e</w:t>
      </w:r>
      <w:r w:rsidR="005234CE">
        <w:t xml:space="preserve">ach of the </w:t>
      </w:r>
      <w:r>
        <w:t>f</w:t>
      </w:r>
      <w:r w:rsidR="00BE17EC">
        <w:t xml:space="preserve">ollowing Ford </w:t>
      </w:r>
      <w:r w:rsidR="00A94E26">
        <w:t>Fund Smart Mobility Challenge</w:t>
      </w:r>
      <w:r>
        <w:t xml:space="preserve"> c</w:t>
      </w:r>
      <w:r w:rsidR="00077E19">
        <w:t>riteria</w:t>
      </w:r>
      <w:r w:rsidR="006F02C4">
        <w:t xml:space="preserve"> (please refer to the </w:t>
      </w:r>
      <w:r w:rsidR="006F02C4" w:rsidRPr="003E76EA">
        <w:t>RFP</w:t>
      </w:r>
      <w:r w:rsidR="006F02C4" w:rsidRPr="00A305B8">
        <w:t xml:space="preserve"> for more details)</w:t>
      </w:r>
      <w:r w:rsidR="00077E19" w:rsidRPr="00A305B8">
        <w:t>:</w:t>
      </w:r>
    </w:p>
    <w:tbl>
      <w:tblPr>
        <w:tblStyle w:val="Tablaconcuadrcula"/>
        <w:tblW w:w="0" w:type="auto"/>
        <w:tblLook w:val="04A0" w:firstRow="1" w:lastRow="0" w:firstColumn="1" w:lastColumn="0" w:noHBand="0" w:noVBand="1"/>
      </w:tblPr>
      <w:tblGrid>
        <w:gridCol w:w="9350"/>
      </w:tblGrid>
      <w:tr w:rsidR="00077E19" w:rsidRPr="00A305B8" w14:paraId="3817E08B" w14:textId="77777777" w:rsidTr="00077E19">
        <w:tc>
          <w:tcPr>
            <w:tcW w:w="9576" w:type="dxa"/>
          </w:tcPr>
          <w:p w14:paraId="3A9E0CD6" w14:textId="201232E7" w:rsidR="00077E19" w:rsidRPr="00A305B8" w:rsidRDefault="00077E19" w:rsidP="00077E19">
            <w:pPr>
              <w:ind w:left="720"/>
            </w:pPr>
            <w:r w:rsidRPr="00A305B8">
              <w:t>a.</w:t>
            </w:r>
            <w:r w:rsidRPr="00A305B8">
              <w:tab/>
              <w:t xml:space="preserve">How does </w:t>
            </w:r>
            <w:r w:rsidR="00D9444D">
              <w:t>your</w:t>
            </w:r>
            <w:r w:rsidR="00D9444D" w:rsidRPr="00A305B8">
              <w:t xml:space="preserve"> </w:t>
            </w:r>
            <w:r w:rsidRPr="00A305B8">
              <w:t>project represent an innovative approach to</w:t>
            </w:r>
            <w:r w:rsidRPr="001F1274">
              <w:t xml:space="preserve"> </w:t>
            </w:r>
            <w:r w:rsidR="008D4369">
              <w:rPr>
                <w:i/>
              </w:rPr>
              <w:t>Sustainable Urban Solutions for Future Cities</w:t>
            </w:r>
            <w:r w:rsidRPr="00A305B8">
              <w:t>? (1</w:t>
            </w:r>
            <w:r w:rsidR="00754916" w:rsidRPr="00A305B8">
              <w:t>4</w:t>
            </w:r>
            <w:r w:rsidRPr="00A305B8">
              <w:t>00 characters)</w:t>
            </w:r>
            <w:r w:rsidR="008D4369">
              <w:t xml:space="preserve">.  Please note if there is a concept/prototype </w:t>
            </w:r>
            <w:r w:rsidR="00D9444D">
              <w:t>you should submit a drawing/visual sketch showing the concept in use</w:t>
            </w:r>
          </w:p>
          <w:sdt>
            <w:sdtPr>
              <w:id w:val="-2064089432"/>
              <w:placeholder>
                <w:docPart w:val="92D9589874A6447482545164318ABDFF"/>
              </w:placeholder>
              <w:showingPlcHdr/>
            </w:sdtPr>
            <w:sdtEndPr/>
            <w:sdtContent>
              <w:p w14:paraId="5C5F3BE4" w14:textId="77777777" w:rsidR="00905957" w:rsidRPr="00A305B8" w:rsidRDefault="00147C5C" w:rsidP="00147C5C">
                <w:pPr>
                  <w:ind w:left="720"/>
                </w:pPr>
                <w:r w:rsidRPr="00D244FF">
                  <w:rPr>
                    <w:rStyle w:val="Textodelmarcadordeposicin"/>
                  </w:rPr>
                  <w:t>Click here to enter text.</w:t>
                </w:r>
              </w:p>
            </w:sdtContent>
          </w:sdt>
          <w:p w14:paraId="4C8984FA" w14:textId="77777777" w:rsidR="00905957" w:rsidRPr="00A305B8" w:rsidRDefault="00905957" w:rsidP="00077E19">
            <w:pPr>
              <w:ind w:left="720"/>
            </w:pPr>
          </w:p>
          <w:p w14:paraId="6DD79ED8" w14:textId="77777777" w:rsidR="00077E19" w:rsidRDefault="00077E19" w:rsidP="00D52A8A"/>
          <w:p w14:paraId="03F5AB6D" w14:textId="77777777" w:rsidR="00D9444D" w:rsidRDefault="00D9444D" w:rsidP="00D52A8A"/>
          <w:p w14:paraId="02BE17E5" w14:textId="77777777" w:rsidR="00D9444D" w:rsidRDefault="00D9444D" w:rsidP="00D52A8A"/>
          <w:p w14:paraId="51A74E82" w14:textId="77777777" w:rsidR="00D9444D" w:rsidRDefault="00D9444D" w:rsidP="00D52A8A"/>
          <w:p w14:paraId="0B0774C8" w14:textId="77777777" w:rsidR="00D9444D" w:rsidRPr="00A305B8" w:rsidRDefault="00D9444D" w:rsidP="00D52A8A"/>
        </w:tc>
      </w:tr>
    </w:tbl>
    <w:p w14:paraId="070DFDB4" w14:textId="77777777" w:rsidR="00077E19" w:rsidRPr="00A305B8" w:rsidRDefault="00077E19" w:rsidP="00D52A8A"/>
    <w:tbl>
      <w:tblPr>
        <w:tblStyle w:val="Tablaconcuadrcula"/>
        <w:tblW w:w="0" w:type="auto"/>
        <w:tblLook w:val="04A0" w:firstRow="1" w:lastRow="0" w:firstColumn="1" w:lastColumn="0" w:noHBand="0" w:noVBand="1"/>
      </w:tblPr>
      <w:tblGrid>
        <w:gridCol w:w="9350"/>
      </w:tblGrid>
      <w:tr w:rsidR="00077E19" w:rsidRPr="00A305B8" w14:paraId="12CAF9D5" w14:textId="77777777" w:rsidTr="00077E19">
        <w:tc>
          <w:tcPr>
            <w:tcW w:w="9576" w:type="dxa"/>
          </w:tcPr>
          <w:p w14:paraId="3ECAA7A0" w14:textId="183DC35F" w:rsidR="00077E19" w:rsidRPr="00A305B8" w:rsidRDefault="00077E19" w:rsidP="00077E19">
            <w:pPr>
              <w:ind w:left="720"/>
            </w:pPr>
            <w:r w:rsidRPr="00A305B8">
              <w:t>b.</w:t>
            </w:r>
            <w:r w:rsidRPr="00A305B8">
              <w:tab/>
            </w:r>
            <w:r w:rsidR="00D9444D">
              <w:t>This project aims to involve students who can see themselves in a leadership role representing their idea a</w:t>
            </w:r>
            <w:r w:rsidR="007C2A75">
              <w:t>n</w:t>
            </w:r>
            <w:r w:rsidR="00D9444D">
              <w:t>d potential business.  What leadership role will you take on</w:t>
            </w:r>
            <w:r w:rsidRPr="00A305B8">
              <w:t>? (1</w:t>
            </w:r>
            <w:r w:rsidR="00754916" w:rsidRPr="00A305B8">
              <w:t>4</w:t>
            </w:r>
            <w:r w:rsidRPr="00A305B8">
              <w:t>00 characters)</w:t>
            </w:r>
          </w:p>
          <w:sdt>
            <w:sdtPr>
              <w:id w:val="1480423948"/>
              <w:placeholder>
                <w:docPart w:val="6C3D55339A84447482D7B535695BDAA9"/>
              </w:placeholder>
              <w:showingPlcHdr/>
            </w:sdtPr>
            <w:sdtEndPr/>
            <w:sdtContent>
              <w:p w14:paraId="7F8D78AB" w14:textId="77777777" w:rsidR="00077E19" w:rsidRPr="00A305B8" w:rsidRDefault="00147C5C" w:rsidP="00077E19">
                <w:pPr>
                  <w:ind w:left="720"/>
                </w:pPr>
                <w:r w:rsidRPr="00D244FF">
                  <w:rPr>
                    <w:rStyle w:val="Textodelmarcadordeposicin"/>
                  </w:rPr>
                  <w:t>Click here to enter text.</w:t>
                </w:r>
              </w:p>
            </w:sdtContent>
          </w:sdt>
          <w:p w14:paraId="715B2643" w14:textId="77777777" w:rsidR="00905957" w:rsidRPr="00A305B8" w:rsidRDefault="00905957" w:rsidP="00077E19">
            <w:pPr>
              <w:ind w:left="720"/>
            </w:pPr>
          </w:p>
          <w:p w14:paraId="50D7D924" w14:textId="77777777" w:rsidR="00905957" w:rsidRDefault="00905957" w:rsidP="00905957"/>
          <w:p w14:paraId="273DE42E" w14:textId="77777777" w:rsidR="00D9444D" w:rsidRDefault="00D9444D" w:rsidP="00905957"/>
          <w:p w14:paraId="6D189985" w14:textId="77777777" w:rsidR="00077E19" w:rsidRDefault="00077E19" w:rsidP="00D52A8A"/>
          <w:p w14:paraId="63176001" w14:textId="77777777" w:rsidR="00E4613E" w:rsidRPr="00A305B8" w:rsidRDefault="00E4613E" w:rsidP="00D52A8A"/>
        </w:tc>
      </w:tr>
    </w:tbl>
    <w:p w14:paraId="074BD4C3" w14:textId="77777777" w:rsidR="00A94E26" w:rsidRDefault="00A94E26" w:rsidP="00D52A8A"/>
    <w:tbl>
      <w:tblPr>
        <w:tblStyle w:val="Tablaconcuadrcula"/>
        <w:tblW w:w="0" w:type="auto"/>
        <w:tblLook w:val="04A0" w:firstRow="1" w:lastRow="0" w:firstColumn="1" w:lastColumn="0" w:noHBand="0" w:noVBand="1"/>
      </w:tblPr>
      <w:tblGrid>
        <w:gridCol w:w="9350"/>
      </w:tblGrid>
      <w:tr w:rsidR="00A94E26" w14:paraId="37808791" w14:textId="77777777" w:rsidTr="00406336">
        <w:tc>
          <w:tcPr>
            <w:tcW w:w="9576" w:type="dxa"/>
          </w:tcPr>
          <w:p w14:paraId="6D0BE81B" w14:textId="77777777" w:rsidR="00A94E26" w:rsidRDefault="00A94E26" w:rsidP="00406336">
            <w:pPr>
              <w:ind w:left="720"/>
            </w:pPr>
            <w:r w:rsidRPr="00A305B8">
              <w:t>c.</w:t>
            </w:r>
            <w:r w:rsidRPr="00A305B8">
              <w:tab/>
              <w:t xml:space="preserve">How is the project meeting an unmet community need in a </w:t>
            </w:r>
            <w:r w:rsidRPr="008D4369">
              <w:t>tangible way (</w:t>
            </w:r>
            <w:r>
              <w:t>i.e., describe</w:t>
            </w:r>
            <w:r w:rsidRPr="000B374E">
              <w:t xml:space="preserve"> the </w:t>
            </w:r>
            <w:r>
              <w:t>intended identifiable/measurable</w:t>
            </w:r>
            <w:r w:rsidRPr="000B374E">
              <w:t xml:space="preserve"> </w:t>
            </w:r>
            <w:r>
              <w:t>outcome</w:t>
            </w:r>
            <w:r w:rsidRPr="000B374E">
              <w:t>)</w:t>
            </w:r>
            <w:r w:rsidRPr="00A305B8">
              <w:t xml:space="preserve"> (1400 characters)</w:t>
            </w:r>
          </w:p>
          <w:sdt>
            <w:sdtPr>
              <w:id w:val="-1971735329"/>
              <w:placeholder>
                <w:docPart w:val="A98D3A333FFE45C68C333628CCD9A6E8"/>
              </w:placeholder>
              <w:showingPlcHdr/>
            </w:sdtPr>
            <w:sdtEndPr/>
            <w:sdtContent>
              <w:p w14:paraId="7CD45582" w14:textId="77777777" w:rsidR="00A94E26" w:rsidRDefault="00A94E26" w:rsidP="00406336">
                <w:pPr>
                  <w:ind w:left="720"/>
                </w:pPr>
                <w:r w:rsidRPr="00D244FF">
                  <w:rPr>
                    <w:rStyle w:val="Textodelmarcadordeposicin"/>
                  </w:rPr>
                  <w:t>Click here to enter text.</w:t>
                </w:r>
              </w:p>
            </w:sdtContent>
          </w:sdt>
          <w:p w14:paraId="78E1463F" w14:textId="77777777" w:rsidR="00A94E26" w:rsidRDefault="00A94E26" w:rsidP="00406336"/>
          <w:p w14:paraId="7550DFFC" w14:textId="77777777" w:rsidR="00A94E26" w:rsidRDefault="00A94E26" w:rsidP="00406336"/>
          <w:p w14:paraId="3AADC58D" w14:textId="77777777" w:rsidR="00A94E26" w:rsidRDefault="00A94E26" w:rsidP="00406336"/>
        </w:tc>
      </w:tr>
    </w:tbl>
    <w:p w14:paraId="58DD9B3E" w14:textId="77777777" w:rsidR="00A94E26" w:rsidRDefault="00A94E26" w:rsidP="00A94E26"/>
    <w:tbl>
      <w:tblPr>
        <w:tblStyle w:val="Tablaconcuadrcula"/>
        <w:tblW w:w="0" w:type="auto"/>
        <w:tblLook w:val="04A0" w:firstRow="1" w:lastRow="0" w:firstColumn="1" w:lastColumn="0" w:noHBand="0" w:noVBand="1"/>
      </w:tblPr>
      <w:tblGrid>
        <w:gridCol w:w="9350"/>
      </w:tblGrid>
      <w:tr w:rsidR="00077E19" w:rsidRPr="00A305B8" w14:paraId="338B99D7" w14:textId="77777777" w:rsidTr="007A6D54">
        <w:tc>
          <w:tcPr>
            <w:tcW w:w="9350" w:type="dxa"/>
          </w:tcPr>
          <w:p w14:paraId="518EB350" w14:textId="2386FFCF" w:rsidR="00077E19" w:rsidRPr="00A305B8" w:rsidRDefault="00077E19" w:rsidP="00905957">
            <w:pPr>
              <w:ind w:left="720"/>
            </w:pPr>
            <w:r w:rsidRPr="00A305B8">
              <w:t>d.</w:t>
            </w:r>
            <w:r w:rsidRPr="00A305B8">
              <w:tab/>
              <w:t xml:space="preserve">Identify </w:t>
            </w:r>
            <w:r w:rsidR="008D4369">
              <w:t>a</w:t>
            </w:r>
            <w:r w:rsidRPr="00A305B8">
              <w:t xml:space="preserve"> community-based partner organization</w:t>
            </w:r>
            <w:r w:rsidR="000C24CA" w:rsidRPr="00A305B8">
              <w:t xml:space="preserve"> </w:t>
            </w:r>
            <w:r w:rsidR="008D4369">
              <w:t>that is/could be a potential partner for this project</w:t>
            </w:r>
            <w:r w:rsidR="005234CE" w:rsidRPr="00A305B8">
              <w:t>.</w:t>
            </w:r>
            <w:r w:rsidR="000C24CA" w:rsidRPr="00A305B8">
              <w:t xml:space="preserve">  (Note: Please be s</w:t>
            </w:r>
            <w:r w:rsidR="00174EB6">
              <w:t>ure they are advised</w:t>
            </w:r>
            <w:r w:rsidR="000C24CA" w:rsidRPr="00A305B8">
              <w:t>)</w:t>
            </w:r>
            <w:r w:rsidRPr="00A305B8">
              <w:t xml:space="preserve"> (</w:t>
            </w:r>
            <w:r w:rsidR="002941ED" w:rsidRPr="00A305B8">
              <w:t>5</w:t>
            </w:r>
            <w:r w:rsidR="00754916" w:rsidRPr="00A305B8">
              <w:t>00</w:t>
            </w:r>
            <w:r w:rsidRPr="00A305B8">
              <w:t xml:space="preserve"> characters)</w:t>
            </w:r>
          </w:p>
          <w:sdt>
            <w:sdtPr>
              <w:id w:val="1046256430"/>
              <w:placeholder>
                <w:docPart w:val="C8E5FEEAE9CA4053AD06735182D3F3F4"/>
              </w:placeholder>
              <w:showingPlcHdr/>
            </w:sdtPr>
            <w:sdtEndPr/>
            <w:sdtContent>
              <w:p w14:paraId="6A81D907" w14:textId="77777777" w:rsidR="00905957" w:rsidRPr="00A305B8" w:rsidRDefault="00147C5C" w:rsidP="00905957">
                <w:pPr>
                  <w:ind w:left="720"/>
                </w:pPr>
                <w:r w:rsidRPr="00D244FF">
                  <w:rPr>
                    <w:rStyle w:val="Textodelmarcadordeposicin"/>
                  </w:rPr>
                  <w:t>Click here to enter text.</w:t>
                </w:r>
              </w:p>
            </w:sdtContent>
          </w:sdt>
          <w:p w14:paraId="126FE100" w14:textId="77777777" w:rsidR="00905957" w:rsidRPr="00A305B8" w:rsidRDefault="00905957" w:rsidP="00905957">
            <w:pPr>
              <w:ind w:left="720"/>
            </w:pPr>
          </w:p>
          <w:p w14:paraId="69176F5A" w14:textId="77777777" w:rsidR="00905957" w:rsidRPr="00A305B8" w:rsidRDefault="00905957" w:rsidP="00905957">
            <w:pPr>
              <w:ind w:left="720"/>
            </w:pPr>
          </w:p>
          <w:p w14:paraId="4317ABEF" w14:textId="77777777" w:rsidR="00905957" w:rsidRPr="00A305B8" w:rsidRDefault="00905957" w:rsidP="00D52A8A"/>
          <w:p w14:paraId="7E2BBA4D" w14:textId="77777777" w:rsidR="00077E19" w:rsidRPr="00A305B8" w:rsidRDefault="00077E19" w:rsidP="00D52A8A"/>
          <w:p w14:paraId="6E970AF0" w14:textId="77777777" w:rsidR="00077E19" w:rsidRPr="00A305B8" w:rsidRDefault="00077E19" w:rsidP="00D52A8A"/>
        </w:tc>
      </w:tr>
    </w:tbl>
    <w:p w14:paraId="0D99A24D" w14:textId="77777777" w:rsidR="00077E19" w:rsidRPr="00A305B8" w:rsidRDefault="00077E19" w:rsidP="00D52A8A"/>
    <w:tbl>
      <w:tblPr>
        <w:tblStyle w:val="Tablaconcuadrcula"/>
        <w:tblW w:w="0" w:type="auto"/>
        <w:tblLook w:val="04A0" w:firstRow="1" w:lastRow="0" w:firstColumn="1" w:lastColumn="0" w:noHBand="0" w:noVBand="1"/>
      </w:tblPr>
      <w:tblGrid>
        <w:gridCol w:w="9350"/>
      </w:tblGrid>
      <w:tr w:rsidR="00077E19" w:rsidRPr="00A305B8" w14:paraId="6F43AC06" w14:textId="77777777" w:rsidTr="00077E19">
        <w:tc>
          <w:tcPr>
            <w:tcW w:w="9576" w:type="dxa"/>
          </w:tcPr>
          <w:p w14:paraId="59F42B9A" w14:textId="0D3A5541" w:rsidR="00077E19" w:rsidRPr="00A305B8" w:rsidRDefault="00077E19" w:rsidP="00077E19">
            <w:pPr>
              <w:ind w:left="720" w:hanging="720"/>
            </w:pPr>
            <w:r w:rsidRPr="00A305B8">
              <w:tab/>
              <w:t>e.</w:t>
            </w:r>
            <w:r w:rsidRPr="00A305B8">
              <w:tab/>
              <w:t xml:space="preserve">How does the project involve </w:t>
            </w:r>
            <w:r w:rsidR="00CD0D26">
              <w:t>University faculties as relevant for the proposal?</w:t>
            </w:r>
            <w:r w:rsidRPr="00A305B8">
              <w:t xml:space="preserve"> </w:t>
            </w:r>
            <w:r w:rsidR="00D9444D">
              <w:t xml:space="preserve">For </w:t>
            </w:r>
            <w:proofErr w:type="gramStart"/>
            <w:r w:rsidR="00D9444D">
              <w:t>example</w:t>
            </w:r>
            <w:proofErr w:type="gramEnd"/>
            <w:r w:rsidR="00D9444D">
              <w:t xml:space="preserve"> were design team involved in the concept design,</w:t>
            </w:r>
            <w:r w:rsidR="00A94E26">
              <w:t xml:space="preserve"> </w:t>
            </w:r>
            <w:r w:rsidR="00D9444D">
              <w:t xml:space="preserve">did you use the University prototyping facility, did the marketing department help to validate the customer set? </w:t>
            </w:r>
            <w:r w:rsidRPr="00A305B8">
              <w:t>(</w:t>
            </w:r>
            <w:r w:rsidR="00754916" w:rsidRPr="00A305B8">
              <w:t>1400</w:t>
            </w:r>
            <w:r w:rsidRPr="00A305B8">
              <w:t xml:space="preserve"> characters)</w:t>
            </w:r>
          </w:p>
          <w:sdt>
            <w:sdtPr>
              <w:id w:val="-1528643293"/>
              <w:placeholder>
                <w:docPart w:val="2D7A28BE05D84E279F0C60EBB30FDBEC"/>
              </w:placeholder>
              <w:showingPlcHdr/>
            </w:sdtPr>
            <w:sdtEndPr/>
            <w:sdtContent>
              <w:p w14:paraId="0739A5AA" w14:textId="77777777" w:rsidR="00905957" w:rsidRPr="00A305B8" w:rsidRDefault="00147C5C" w:rsidP="00147C5C">
                <w:pPr>
                  <w:ind w:left="720"/>
                </w:pPr>
                <w:r w:rsidRPr="00D244FF">
                  <w:rPr>
                    <w:rStyle w:val="Textodelmarcadordeposicin"/>
                  </w:rPr>
                  <w:t>Click here to enter text.</w:t>
                </w:r>
              </w:p>
            </w:sdtContent>
          </w:sdt>
          <w:p w14:paraId="499521C1" w14:textId="77777777" w:rsidR="00905957" w:rsidRPr="00A305B8" w:rsidRDefault="00905957" w:rsidP="00077E19">
            <w:pPr>
              <w:ind w:left="720" w:hanging="720"/>
            </w:pPr>
          </w:p>
          <w:p w14:paraId="793CCF63" w14:textId="77777777" w:rsidR="00905957" w:rsidRPr="00A305B8" w:rsidRDefault="00905957" w:rsidP="00077E19">
            <w:pPr>
              <w:ind w:left="720" w:hanging="720"/>
            </w:pPr>
          </w:p>
          <w:p w14:paraId="2CED06D9" w14:textId="77777777" w:rsidR="00905957" w:rsidRPr="00A305B8" w:rsidRDefault="00905957" w:rsidP="00077E19">
            <w:pPr>
              <w:ind w:left="720" w:hanging="720"/>
            </w:pPr>
          </w:p>
          <w:p w14:paraId="1C2C6C4E" w14:textId="77777777" w:rsidR="00077E19" w:rsidRPr="00A305B8" w:rsidRDefault="00077E19" w:rsidP="00D52A8A"/>
        </w:tc>
      </w:tr>
    </w:tbl>
    <w:p w14:paraId="122B4B28" w14:textId="77777777" w:rsidR="00077E19" w:rsidRPr="00A305B8" w:rsidRDefault="00077E19" w:rsidP="00D52A8A"/>
    <w:p w14:paraId="21EF0371" w14:textId="77777777" w:rsidR="00077E19" w:rsidRPr="00BE17EC" w:rsidRDefault="00BE17EC" w:rsidP="00BE17EC">
      <w:pPr>
        <w:jc w:val="right"/>
        <w:rPr>
          <w:b/>
          <w:sz w:val="36"/>
          <w:szCs w:val="36"/>
        </w:rPr>
      </w:pPr>
      <w:r w:rsidRPr="00A305B8">
        <w:rPr>
          <w:b/>
          <w:sz w:val="36"/>
          <w:szCs w:val="36"/>
        </w:rPr>
        <w:t xml:space="preserve">Step 2 of </w:t>
      </w:r>
      <w:r w:rsidR="00825792">
        <w:rPr>
          <w:b/>
          <w:sz w:val="36"/>
          <w:szCs w:val="36"/>
        </w:rPr>
        <w:t>4</w:t>
      </w:r>
    </w:p>
    <w:p w14:paraId="6963CB95" w14:textId="77777777" w:rsidR="00905957" w:rsidRPr="00BE17EC" w:rsidRDefault="00820AB0" w:rsidP="00905957">
      <w:pPr>
        <w:rPr>
          <w:b/>
          <w:sz w:val="36"/>
          <w:szCs w:val="36"/>
        </w:rPr>
      </w:pPr>
      <w:r w:rsidRPr="00BE17EC">
        <w:rPr>
          <w:b/>
          <w:sz w:val="36"/>
          <w:szCs w:val="36"/>
        </w:rPr>
        <w:t>Extra Credit</w:t>
      </w:r>
    </w:p>
    <w:p w14:paraId="3486028C" w14:textId="77777777" w:rsidR="00BB378A" w:rsidRDefault="00846812" w:rsidP="00905957">
      <w:pPr>
        <w:rPr>
          <w:b/>
        </w:rPr>
      </w:pPr>
      <w:r w:rsidRPr="00905957">
        <w:rPr>
          <w:b/>
        </w:rPr>
        <w:t>Additional consideration will be given</w:t>
      </w:r>
      <w:r w:rsidR="00905957">
        <w:rPr>
          <w:b/>
        </w:rPr>
        <w:t xml:space="preserve"> to proposals </w:t>
      </w:r>
      <w:r w:rsidR="00905957" w:rsidRPr="001F1274">
        <w:rPr>
          <w:b/>
        </w:rPr>
        <w:t>that are</w:t>
      </w:r>
      <w:r w:rsidR="005234CE" w:rsidRPr="001F1274">
        <w:rPr>
          <w:b/>
        </w:rPr>
        <w:t xml:space="preserve"> able to</w:t>
      </w:r>
      <w:r w:rsidR="005234CE">
        <w:rPr>
          <w:b/>
        </w:rPr>
        <w:t xml:space="preserve"> identify the following:</w:t>
      </w:r>
    </w:p>
    <w:p w14:paraId="141C9286" w14:textId="4D6ABC98" w:rsidR="00905957" w:rsidRPr="00A305B8" w:rsidRDefault="00820AB0" w:rsidP="00905957">
      <w:r>
        <w:t>3.</w:t>
      </w:r>
      <w:r>
        <w:tab/>
      </w:r>
      <w:r w:rsidR="00174EB6" w:rsidRPr="00174EB6">
        <w:t>A</w:t>
      </w:r>
      <w:r w:rsidR="00A213F0" w:rsidRPr="00174EB6">
        <w:t>n</w:t>
      </w:r>
      <w:r w:rsidR="00A213F0" w:rsidRPr="00A305B8">
        <w:t>swer the following e</w:t>
      </w:r>
      <w:r w:rsidRPr="00A305B8">
        <w:t>xtra credit questions</w:t>
      </w:r>
      <w:r w:rsidR="00A213F0" w:rsidRPr="00A305B8">
        <w:t xml:space="preserve"> in two sentences or less</w:t>
      </w:r>
      <w:r w:rsidR="000C24CA" w:rsidRPr="00A305B8">
        <w:t xml:space="preserve"> (</w:t>
      </w:r>
      <w:r w:rsidR="00D9444D">
        <w:t>8</w:t>
      </w:r>
      <w:r w:rsidR="000C24CA" w:rsidRPr="00A305B8">
        <w:t>00 characters each)</w:t>
      </w:r>
    </w:p>
    <w:tbl>
      <w:tblPr>
        <w:tblStyle w:val="Tablaconcuadrcula"/>
        <w:tblW w:w="0" w:type="auto"/>
        <w:tblLook w:val="04A0" w:firstRow="1" w:lastRow="0" w:firstColumn="1" w:lastColumn="0" w:noHBand="0" w:noVBand="1"/>
      </w:tblPr>
      <w:tblGrid>
        <w:gridCol w:w="9350"/>
      </w:tblGrid>
      <w:tr w:rsidR="00905957" w:rsidRPr="00A305B8" w14:paraId="51A0D8F2" w14:textId="77777777" w:rsidTr="00905957">
        <w:tc>
          <w:tcPr>
            <w:tcW w:w="9576" w:type="dxa"/>
          </w:tcPr>
          <w:p w14:paraId="272DD41B" w14:textId="1BD91A9B" w:rsidR="00905957" w:rsidRPr="00A305B8" w:rsidRDefault="00905957" w:rsidP="00905957">
            <w:pPr>
              <w:ind w:left="720" w:hanging="720"/>
              <w:rPr>
                <w:color w:val="000000" w:themeColor="text1"/>
              </w:rPr>
            </w:pPr>
            <w:r w:rsidRPr="00A305B8">
              <w:tab/>
              <w:t>a</w:t>
            </w:r>
            <w:r w:rsidRPr="00A305B8">
              <w:rPr>
                <w:color w:val="000000" w:themeColor="text1"/>
              </w:rPr>
              <w:t>.</w:t>
            </w:r>
            <w:r w:rsidRPr="00A305B8">
              <w:rPr>
                <w:color w:val="000000" w:themeColor="text1"/>
              </w:rPr>
              <w:tab/>
            </w:r>
            <w:r w:rsidR="00D9444D">
              <w:rPr>
                <w:color w:val="000000" w:themeColor="text1"/>
              </w:rPr>
              <w:t>Do you have picture in mind of how your idea can transform into becoming a sustainable business after Ford Fund monies are utilized</w:t>
            </w:r>
            <w:r w:rsidRPr="00A305B8">
              <w:rPr>
                <w:color w:val="000000" w:themeColor="text1"/>
              </w:rPr>
              <w:t xml:space="preserve">? </w:t>
            </w:r>
          </w:p>
          <w:sdt>
            <w:sdtPr>
              <w:rPr>
                <w:color w:val="000000" w:themeColor="text1"/>
              </w:rPr>
              <w:id w:val="-1299831857"/>
              <w:placeholder>
                <w:docPart w:val="CDE7EF41397D4156BC4D24AD77658ED6"/>
              </w:placeholder>
              <w:showingPlcHdr/>
            </w:sdtPr>
            <w:sdtEndPr/>
            <w:sdtContent>
              <w:p w14:paraId="242ED6D8" w14:textId="77777777" w:rsidR="00905957" w:rsidRPr="00A305B8" w:rsidRDefault="00147C5C" w:rsidP="00147C5C">
                <w:pPr>
                  <w:ind w:left="1440" w:hanging="720"/>
                  <w:rPr>
                    <w:color w:val="000000" w:themeColor="text1"/>
                  </w:rPr>
                </w:pPr>
                <w:r w:rsidRPr="00D244FF">
                  <w:rPr>
                    <w:rStyle w:val="Textodelmarcadordeposicin"/>
                  </w:rPr>
                  <w:t>Click here to enter text.</w:t>
                </w:r>
              </w:p>
            </w:sdtContent>
          </w:sdt>
          <w:p w14:paraId="33F4D770" w14:textId="77777777" w:rsidR="00905957" w:rsidRPr="00A305B8" w:rsidRDefault="00905957" w:rsidP="00905957">
            <w:pPr>
              <w:ind w:left="720" w:hanging="720"/>
              <w:rPr>
                <w:color w:val="000000" w:themeColor="text1"/>
              </w:rPr>
            </w:pPr>
          </w:p>
          <w:p w14:paraId="52F9BBA7" w14:textId="77777777" w:rsidR="00905957" w:rsidRPr="00A305B8" w:rsidRDefault="00905957" w:rsidP="00905957">
            <w:pPr>
              <w:rPr>
                <w:b/>
              </w:rPr>
            </w:pPr>
          </w:p>
        </w:tc>
      </w:tr>
    </w:tbl>
    <w:p w14:paraId="22AFAF9B" w14:textId="77777777" w:rsidR="00905957" w:rsidRPr="00A305B8" w:rsidRDefault="00905957" w:rsidP="00905957">
      <w:pPr>
        <w:rPr>
          <w:b/>
        </w:rPr>
      </w:pPr>
    </w:p>
    <w:tbl>
      <w:tblPr>
        <w:tblStyle w:val="Tablaconcuadrcula"/>
        <w:tblW w:w="0" w:type="auto"/>
        <w:tblLook w:val="04A0" w:firstRow="1" w:lastRow="0" w:firstColumn="1" w:lastColumn="0" w:noHBand="0" w:noVBand="1"/>
      </w:tblPr>
      <w:tblGrid>
        <w:gridCol w:w="9350"/>
      </w:tblGrid>
      <w:tr w:rsidR="00905957" w14:paraId="47E17F67" w14:textId="77777777" w:rsidTr="00905957">
        <w:tc>
          <w:tcPr>
            <w:tcW w:w="9576" w:type="dxa"/>
          </w:tcPr>
          <w:p w14:paraId="48F0922B" w14:textId="20DCD53A" w:rsidR="00905957" w:rsidRPr="00905957" w:rsidRDefault="00905957" w:rsidP="00905957">
            <w:pPr>
              <w:ind w:left="720" w:hanging="720"/>
              <w:rPr>
                <w:color w:val="000000" w:themeColor="text1"/>
              </w:rPr>
            </w:pPr>
            <w:r w:rsidRPr="00A305B8">
              <w:rPr>
                <w:color w:val="000000" w:themeColor="text1"/>
              </w:rPr>
              <w:tab/>
              <w:t>b.</w:t>
            </w:r>
            <w:r w:rsidRPr="00A305B8">
              <w:rPr>
                <w:color w:val="000000" w:themeColor="text1"/>
              </w:rPr>
              <w:tab/>
            </w:r>
            <w:r w:rsidR="00D9444D">
              <w:rPr>
                <w:color w:val="000000" w:themeColor="text1"/>
              </w:rPr>
              <w:t>What would you need to transform your idea into a business?  Are there any resources in reach that could be utilized</w:t>
            </w:r>
            <w:r w:rsidRPr="00A305B8">
              <w:rPr>
                <w:color w:val="000000" w:themeColor="text1"/>
              </w:rPr>
              <w:t>?</w:t>
            </w:r>
          </w:p>
          <w:sdt>
            <w:sdtPr>
              <w:rPr>
                <w:b/>
              </w:rPr>
              <w:id w:val="478745302"/>
              <w:placeholder>
                <w:docPart w:val="05D93795B94F47C3BA859EC6B75E9AF2"/>
              </w:placeholder>
              <w:showingPlcHdr/>
            </w:sdtPr>
            <w:sdtEndPr/>
            <w:sdtContent>
              <w:p w14:paraId="502452B0" w14:textId="77777777" w:rsidR="00905957" w:rsidRDefault="00147C5C" w:rsidP="00147C5C">
                <w:pPr>
                  <w:ind w:left="720"/>
                  <w:rPr>
                    <w:b/>
                  </w:rPr>
                </w:pPr>
                <w:r w:rsidRPr="00D244FF">
                  <w:rPr>
                    <w:rStyle w:val="Textodelmarcadordeposicin"/>
                  </w:rPr>
                  <w:t>Click here to enter text.</w:t>
                </w:r>
              </w:p>
            </w:sdtContent>
          </w:sdt>
          <w:p w14:paraId="1C850654" w14:textId="77777777" w:rsidR="00905957" w:rsidRDefault="00905957" w:rsidP="00905957">
            <w:pPr>
              <w:rPr>
                <w:b/>
              </w:rPr>
            </w:pPr>
          </w:p>
          <w:p w14:paraId="36507692" w14:textId="77777777" w:rsidR="00905957" w:rsidRDefault="00905957" w:rsidP="00905957">
            <w:pPr>
              <w:rPr>
                <w:b/>
              </w:rPr>
            </w:pPr>
          </w:p>
        </w:tc>
      </w:tr>
    </w:tbl>
    <w:p w14:paraId="30E16D62" w14:textId="77777777" w:rsidR="00905957" w:rsidRDefault="00905957" w:rsidP="00905957">
      <w:pPr>
        <w:rPr>
          <w:b/>
        </w:rPr>
      </w:pPr>
    </w:p>
    <w:tbl>
      <w:tblPr>
        <w:tblStyle w:val="Tablaconcuadrcula"/>
        <w:tblW w:w="0" w:type="auto"/>
        <w:tblLook w:val="04A0" w:firstRow="1" w:lastRow="0" w:firstColumn="1" w:lastColumn="0" w:noHBand="0" w:noVBand="1"/>
      </w:tblPr>
      <w:tblGrid>
        <w:gridCol w:w="9350"/>
      </w:tblGrid>
      <w:tr w:rsidR="00905957" w14:paraId="3E6791DA" w14:textId="77777777" w:rsidTr="00C165C6">
        <w:tc>
          <w:tcPr>
            <w:tcW w:w="9350" w:type="dxa"/>
          </w:tcPr>
          <w:p w14:paraId="532E0FB5" w14:textId="5985BC73" w:rsidR="00905957" w:rsidRDefault="00905957" w:rsidP="00905957">
            <w:pPr>
              <w:ind w:left="720"/>
              <w:rPr>
                <w:color w:val="000000" w:themeColor="text1"/>
              </w:rPr>
            </w:pPr>
            <w:r w:rsidRPr="00905957">
              <w:rPr>
                <w:color w:val="000000" w:themeColor="text1"/>
              </w:rPr>
              <w:t>c.</w:t>
            </w:r>
            <w:r w:rsidRPr="00905957">
              <w:rPr>
                <w:color w:val="000000" w:themeColor="text1"/>
              </w:rPr>
              <w:tab/>
            </w:r>
            <w:r w:rsidR="00174EB6">
              <w:rPr>
                <w:color w:val="000000" w:themeColor="text1"/>
              </w:rPr>
              <w:t>What are the</w:t>
            </w:r>
            <w:r w:rsidRPr="00905957">
              <w:rPr>
                <w:color w:val="000000" w:themeColor="text1"/>
              </w:rPr>
              <w:t xml:space="preserve"> strategies for extending the life of the initiative?</w:t>
            </w:r>
          </w:p>
          <w:sdt>
            <w:sdtPr>
              <w:rPr>
                <w:color w:val="000000" w:themeColor="text1"/>
              </w:rPr>
              <w:id w:val="-664095798"/>
              <w:placeholder>
                <w:docPart w:val="A46C9913DCCF479CB081E5E193567D0B"/>
              </w:placeholder>
              <w:showingPlcHdr/>
            </w:sdtPr>
            <w:sdtEndPr/>
            <w:sdtContent>
              <w:p w14:paraId="291D7B0E" w14:textId="2091F5A6" w:rsidR="00905957" w:rsidRDefault="00C165C6" w:rsidP="00C165C6">
                <w:pPr>
                  <w:ind w:left="720"/>
                  <w:rPr>
                    <w:color w:val="000000" w:themeColor="text1"/>
                  </w:rPr>
                </w:pPr>
                <w:r w:rsidRPr="00D244FF">
                  <w:rPr>
                    <w:rStyle w:val="Textodelmarcadordeposicin"/>
                  </w:rPr>
                  <w:t>Click here to enter text.</w:t>
                </w:r>
              </w:p>
            </w:sdtContent>
          </w:sdt>
          <w:p w14:paraId="6B069BEE" w14:textId="77777777" w:rsidR="00905957" w:rsidRDefault="00905957" w:rsidP="00905957">
            <w:pPr>
              <w:ind w:left="720"/>
              <w:rPr>
                <w:color w:val="000000" w:themeColor="text1"/>
              </w:rPr>
            </w:pPr>
          </w:p>
          <w:p w14:paraId="7798DD1D" w14:textId="77777777" w:rsidR="00905957" w:rsidRDefault="00905957" w:rsidP="00905957">
            <w:pPr>
              <w:ind w:left="720"/>
              <w:rPr>
                <w:b/>
              </w:rPr>
            </w:pPr>
          </w:p>
        </w:tc>
      </w:tr>
    </w:tbl>
    <w:p w14:paraId="7441FC6B" w14:textId="058967A1" w:rsidR="00C165C6" w:rsidRDefault="00C165C6" w:rsidP="00C165C6">
      <w:pPr>
        <w:spacing w:after="0"/>
        <w:contextualSpacing/>
        <w:rPr>
          <w:color w:val="000000" w:themeColor="text1"/>
        </w:rPr>
      </w:pPr>
    </w:p>
    <w:p w14:paraId="03594A5B" w14:textId="77777777" w:rsidR="00C165C6" w:rsidRDefault="00C165C6" w:rsidP="00C165C6">
      <w:pPr>
        <w:spacing w:after="0"/>
        <w:contextualSpacing/>
        <w:rPr>
          <w:color w:val="000000" w:themeColor="text1"/>
        </w:rPr>
      </w:pPr>
    </w:p>
    <w:p w14:paraId="62514251" w14:textId="797D51E9" w:rsidR="000C24CA" w:rsidRPr="00A305B8" w:rsidRDefault="00BE17EC" w:rsidP="00BE17EC">
      <w:pPr>
        <w:jc w:val="right"/>
        <w:rPr>
          <w:b/>
          <w:sz w:val="36"/>
          <w:szCs w:val="36"/>
        </w:rPr>
      </w:pPr>
      <w:r w:rsidRPr="00A305B8">
        <w:rPr>
          <w:b/>
          <w:sz w:val="36"/>
          <w:szCs w:val="36"/>
        </w:rPr>
        <w:lastRenderedPageBreak/>
        <w:t xml:space="preserve">Step 3 of </w:t>
      </w:r>
      <w:r w:rsidR="00825792">
        <w:rPr>
          <w:b/>
          <w:sz w:val="36"/>
          <w:szCs w:val="36"/>
        </w:rPr>
        <w:t>4</w:t>
      </w:r>
    </w:p>
    <w:p w14:paraId="626A0B32" w14:textId="77777777" w:rsidR="002D0514" w:rsidRPr="00A305B8" w:rsidRDefault="00820AB0" w:rsidP="00820AB0">
      <w:pPr>
        <w:ind w:left="720" w:hanging="720"/>
        <w:rPr>
          <w:b/>
          <w:color w:val="000000" w:themeColor="text1"/>
          <w:sz w:val="36"/>
          <w:szCs w:val="36"/>
        </w:rPr>
      </w:pPr>
      <w:r w:rsidRPr="00A305B8">
        <w:rPr>
          <w:b/>
          <w:color w:val="000000" w:themeColor="text1"/>
          <w:sz w:val="36"/>
          <w:szCs w:val="36"/>
        </w:rPr>
        <w:t>Attachments</w:t>
      </w:r>
    </w:p>
    <w:p w14:paraId="193C5AFA" w14:textId="225752B5" w:rsidR="0012540F" w:rsidRDefault="00D9444D" w:rsidP="005A5A62">
      <w:pPr>
        <w:rPr>
          <w:b/>
          <w:color w:val="000000" w:themeColor="text1"/>
        </w:rPr>
      </w:pPr>
      <w:r>
        <w:rPr>
          <w:b/>
          <w:color w:val="000000" w:themeColor="text1"/>
        </w:rPr>
        <w:t>How would you make use of the money Ford Fund provides if you</w:t>
      </w:r>
      <w:r w:rsidR="00C04CB7">
        <w:rPr>
          <w:b/>
          <w:color w:val="000000" w:themeColor="text1"/>
        </w:rPr>
        <w:t>r</w:t>
      </w:r>
      <w:r>
        <w:rPr>
          <w:b/>
          <w:color w:val="000000" w:themeColor="text1"/>
        </w:rPr>
        <w:t xml:space="preserve"> idea is selected?  What </w:t>
      </w:r>
      <w:r w:rsidR="00C04CB7">
        <w:rPr>
          <w:b/>
          <w:color w:val="000000" w:themeColor="text1"/>
        </w:rPr>
        <w:t xml:space="preserve">activities would you plan over what time period?   Please indicate your plans by uploading </w:t>
      </w:r>
      <w:r w:rsidR="003C3F57">
        <w:rPr>
          <w:b/>
          <w:color w:val="000000" w:themeColor="text1"/>
        </w:rPr>
        <w:t>budget and timeline attachments</w:t>
      </w:r>
      <w:r w:rsidR="00C04CB7">
        <w:rPr>
          <w:b/>
          <w:color w:val="000000" w:themeColor="text1"/>
        </w:rPr>
        <w:t>.  Any comments/further explanations you have relating to these attachments can be added in the text boxes below.</w:t>
      </w:r>
    </w:p>
    <w:p w14:paraId="3B7AEC2E" w14:textId="77777777" w:rsidR="00BB378A" w:rsidRDefault="00BB378A" w:rsidP="005F5542">
      <w:pPr>
        <w:ind w:left="720" w:hanging="720"/>
      </w:pPr>
      <w:r>
        <w:t>4.</w:t>
      </w:r>
      <w:r>
        <w:tab/>
        <w:t>Budget</w:t>
      </w:r>
    </w:p>
    <w:tbl>
      <w:tblPr>
        <w:tblStyle w:val="Tablaconcuadrcula"/>
        <w:tblW w:w="0" w:type="auto"/>
        <w:tblInd w:w="720" w:type="dxa"/>
        <w:tblLook w:val="04A0" w:firstRow="1" w:lastRow="0" w:firstColumn="1" w:lastColumn="0" w:noHBand="0" w:noVBand="1"/>
      </w:tblPr>
      <w:tblGrid>
        <w:gridCol w:w="8630"/>
      </w:tblGrid>
      <w:tr w:rsidR="00754916" w14:paraId="127F896C" w14:textId="77777777" w:rsidTr="00754916">
        <w:tc>
          <w:tcPr>
            <w:tcW w:w="9576" w:type="dxa"/>
          </w:tcPr>
          <w:sdt>
            <w:sdtPr>
              <w:id w:val="-1289277185"/>
              <w:placeholder>
                <w:docPart w:val="FC7BA704CDC24A4997CE5AAEC68E7C79"/>
              </w:placeholder>
              <w:showingPlcHdr/>
            </w:sdtPr>
            <w:sdtEndPr/>
            <w:sdtContent>
              <w:p w14:paraId="75C385DC" w14:textId="77777777" w:rsidR="00754916" w:rsidRDefault="00147C5C" w:rsidP="005F5542">
                <w:r w:rsidRPr="00D244FF">
                  <w:rPr>
                    <w:rStyle w:val="Textodelmarcadordeposicin"/>
                  </w:rPr>
                  <w:t>Click here to enter text.</w:t>
                </w:r>
              </w:p>
            </w:sdtContent>
          </w:sdt>
          <w:p w14:paraId="68F3515D" w14:textId="77777777" w:rsidR="00754916" w:rsidRDefault="00754916" w:rsidP="005F5542"/>
          <w:p w14:paraId="59855425" w14:textId="77777777" w:rsidR="00754916" w:rsidRDefault="00754916" w:rsidP="005F5542"/>
          <w:p w14:paraId="6AF9F6D7" w14:textId="77777777" w:rsidR="00754916" w:rsidRDefault="00754916" w:rsidP="005F5542"/>
        </w:tc>
      </w:tr>
    </w:tbl>
    <w:p w14:paraId="41C7BCB1" w14:textId="77777777" w:rsidR="00754916" w:rsidRDefault="00754916" w:rsidP="00754916"/>
    <w:p w14:paraId="269E9E94" w14:textId="77777777" w:rsidR="00BB378A" w:rsidRDefault="00BB378A" w:rsidP="005F5542">
      <w:pPr>
        <w:ind w:left="720" w:hanging="720"/>
      </w:pPr>
      <w:r>
        <w:t>5.</w:t>
      </w:r>
      <w:r>
        <w:tab/>
        <w:t>Timeline</w:t>
      </w:r>
    </w:p>
    <w:tbl>
      <w:tblPr>
        <w:tblStyle w:val="Tablaconcuadrcula"/>
        <w:tblW w:w="0" w:type="auto"/>
        <w:tblInd w:w="720" w:type="dxa"/>
        <w:tblLook w:val="04A0" w:firstRow="1" w:lastRow="0" w:firstColumn="1" w:lastColumn="0" w:noHBand="0" w:noVBand="1"/>
      </w:tblPr>
      <w:tblGrid>
        <w:gridCol w:w="8630"/>
      </w:tblGrid>
      <w:tr w:rsidR="00754916" w14:paraId="18D95424" w14:textId="77777777" w:rsidTr="00754916">
        <w:tc>
          <w:tcPr>
            <w:tcW w:w="9576" w:type="dxa"/>
          </w:tcPr>
          <w:sdt>
            <w:sdtPr>
              <w:id w:val="-75129034"/>
              <w:placeholder>
                <w:docPart w:val="DefaultPlaceholder_1081868574"/>
              </w:placeholder>
              <w:showingPlcHdr/>
            </w:sdtPr>
            <w:sdtEndPr/>
            <w:sdtContent>
              <w:p w14:paraId="2E366A29" w14:textId="77777777" w:rsidR="00754916" w:rsidRDefault="00147C5C" w:rsidP="005F5542">
                <w:r w:rsidRPr="00D244FF">
                  <w:rPr>
                    <w:rStyle w:val="Textodelmarcadordeposicin"/>
                  </w:rPr>
                  <w:t>Click here to enter text.</w:t>
                </w:r>
              </w:p>
            </w:sdtContent>
          </w:sdt>
          <w:p w14:paraId="78936AED" w14:textId="77777777" w:rsidR="00754916" w:rsidRDefault="00754916" w:rsidP="005F5542"/>
          <w:p w14:paraId="4A7A039A" w14:textId="77777777" w:rsidR="00754916" w:rsidRDefault="00754916" w:rsidP="005F5542"/>
          <w:p w14:paraId="45E90E60" w14:textId="77777777" w:rsidR="00754916" w:rsidRDefault="00754916" w:rsidP="005F5542"/>
        </w:tc>
      </w:tr>
    </w:tbl>
    <w:p w14:paraId="647DA5B1" w14:textId="77777777" w:rsidR="005A5A62" w:rsidRDefault="005A5A62" w:rsidP="005F5542">
      <w:pPr>
        <w:ind w:left="720" w:hanging="720"/>
      </w:pPr>
    </w:p>
    <w:p w14:paraId="434A757B" w14:textId="68301033" w:rsidR="005A5A62" w:rsidRPr="00BE17EC" w:rsidRDefault="005A5A62" w:rsidP="005A5A62">
      <w:pPr>
        <w:spacing w:after="0" w:line="240" w:lineRule="auto"/>
        <w:jc w:val="both"/>
        <w:rPr>
          <w:sz w:val="36"/>
          <w:szCs w:val="36"/>
        </w:rPr>
      </w:pPr>
      <w:r w:rsidRPr="00BE17EC">
        <w:rPr>
          <w:b/>
          <w:sz w:val="36"/>
          <w:szCs w:val="36"/>
        </w:rPr>
        <w:t>Communication and Publicity</w:t>
      </w:r>
    </w:p>
    <w:p w14:paraId="1A89C508" w14:textId="77777777" w:rsidR="005A5A62" w:rsidRDefault="005A5A62" w:rsidP="005A5A62">
      <w:pPr>
        <w:spacing w:after="0" w:line="240" w:lineRule="auto"/>
        <w:jc w:val="both"/>
        <w:rPr>
          <w:sz w:val="24"/>
        </w:rPr>
      </w:pPr>
    </w:p>
    <w:tbl>
      <w:tblPr>
        <w:tblStyle w:val="Tablaconcuadrcula"/>
        <w:tblW w:w="0" w:type="auto"/>
        <w:tblLook w:val="04A0" w:firstRow="1" w:lastRow="0" w:firstColumn="1" w:lastColumn="0" w:noHBand="0" w:noVBand="1"/>
      </w:tblPr>
      <w:tblGrid>
        <w:gridCol w:w="9350"/>
      </w:tblGrid>
      <w:tr w:rsidR="005A5A62" w14:paraId="2DC18803" w14:textId="77777777" w:rsidTr="005A5A62">
        <w:tc>
          <w:tcPr>
            <w:tcW w:w="9576" w:type="dxa"/>
          </w:tcPr>
          <w:p w14:paraId="3258731D" w14:textId="291DCDDC" w:rsidR="005A5A62" w:rsidRPr="005234CE" w:rsidRDefault="00C04CB7" w:rsidP="005A5A62">
            <w:pPr>
              <w:jc w:val="both"/>
              <w:rPr>
                <w:rFonts w:ascii="Arial" w:hAnsi="Arial"/>
              </w:rPr>
            </w:pPr>
            <w:r>
              <w:t>Just an idea:  In order to make others aware of your idea it would be great to communicate it and or/publicize the project through various outlets (e.g. press release, web, social media, print publications).  Please include example communication drafts which show how you as a business would tease your idea and its value via a Facebook post and also how your University could communicate the project</w:t>
            </w:r>
            <w:r w:rsidR="00C8592A" w:rsidRPr="00174EB6">
              <w:t xml:space="preserve"> (</w:t>
            </w:r>
            <w:r w:rsidR="00754916" w:rsidRPr="00174EB6">
              <w:t>500</w:t>
            </w:r>
            <w:r w:rsidR="00C8592A" w:rsidRPr="00174EB6">
              <w:t xml:space="preserve"> </w:t>
            </w:r>
            <w:r w:rsidR="00174EB6" w:rsidRPr="00174EB6">
              <w:t>characters)</w:t>
            </w:r>
            <w:r w:rsidR="00174EB6" w:rsidRPr="005234CE">
              <w:t xml:space="preserve"> </w:t>
            </w:r>
          </w:p>
          <w:sdt>
            <w:sdtPr>
              <w:rPr>
                <w:sz w:val="24"/>
              </w:rPr>
              <w:id w:val="1228188244"/>
              <w:placeholder>
                <w:docPart w:val="DefaultPlaceholder_1081868574"/>
              </w:placeholder>
              <w:showingPlcHdr/>
            </w:sdtPr>
            <w:sdtEndPr/>
            <w:sdtContent>
              <w:p w14:paraId="0644E3A6" w14:textId="0BEAEC85" w:rsidR="005A5A62" w:rsidRDefault="00532D9A" w:rsidP="005A5A62">
                <w:pPr>
                  <w:jc w:val="both"/>
                  <w:rPr>
                    <w:sz w:val="24"/>
                  </w:rPr>
                </w:pPr>
                <w:r w:rsidRPr="00D244FF">
                  <w:rPr>
                    <w:rStyle w:val="Textodelmarcadordeposicin"/>
                  </w:rPr>
                  <w:t>Click here to enter text.</w:t>
                </w:r>
              </w:p>
            </w:sdtContent>
          </w:sdt>
          <w:p w14:paraId="1BDE0F0E" w14:textId="77777777" w:rsidR="005A5A62" w:rsidRDefault="005A5A62" w:rsidP="005A5A62">
            <w:pPr>
              <w:jc w:val="both"/>
              <w:rPr>
                <w:sz w:val="24"/>
              </w:rPr>
            </w:pPr>
          </w:p>
          <w:p w14:paraId="58C58D10" w14:textId="77777777" w:rsidR="005A5A62" w:rsidRDefault="005A5A62" w:rsidP="005A5A62">
            <w:pPr>
              <w:jc w:val="both"/>
              <w:rPr>
                <w:sz w:val="24"/>
              </w:rPr>
            </w:pPr>
          </w:p>
        </w:tc>
      </w:tr>
    </w:tbl>
    <w:p w14:paraId="02F5C38B" w14:textId="0B0136A6" w:rsidR="00532D9A" w:rsidRDefault="00532D9A" w:rsidP="00825792"/>
    <w:p w14:paraId="489A2A10" w14:textId="4A276859" w:rsidR="00532D9A" w:rsidRPr="00532D9A" w:rsidRDefault="00532D9A" w:rsidP="00825792">
      <w:pPr>
        <w:rPr>
          <w:b/>
        </w:rPr>
      </w:pPr>
      <w:r>
        <w:rPr>
          <w:b/>
        </w:rPr>
        <w:t>Finally, p</w:t>
      </w:r>
      <w:r w:rsidRPr="00532D9A">
        <w:rPr>
          <w:b/>
        </w:rPr>
        <w:t>lease identify how you found out about the Ford College Community Challenge:</w:t>
      </w:r>
    </w:p>
    <w:p w14:paraId="4C7DEFA5" w14:textId="757001F4" w:rsidR="00C165C6" w:rsidRPr="00532D9A" w:rsidRDefault="0005084C" w:rsidP="00532D9A">
      <w:pPr>
        <w:pStyle w:val="Normal1"/>
        <w:spacing w:line="360" w:lineRule="auto"/>
        <w:rPr>
          <w:rFonts w:asciiTheme="minorHAnsi" w:hAnsiTheme="minorHAnsi"/>
          <w:b/>
          <w:sz w:val="36"/>
          <w:szCs w:val="36"/>
        </w:rPr>
      </w:pPr>
      <w:sdt>
        <w:sdtPr>
          <w:rPr>
            <w:rFonts w:asciiTheme="minorHAnsi" w:hAnsiTheme="minorHAnsi"/>
            <w:b/>
            <w:sz w:val="36"/>
            <w:szCs w:val="36"/>
          </w:rPr>
          <w:id w:val="1618717484"/>
          <w:placeholder>
            <w:docPart w:val="5B56425E4C724CF88CA6F3F32CF0AFBC"/>
          </w:placeholder>
          <w:showingPlcHdr/>
          <w:dropDownList>
            <w:listItem w:value="Choose an item."/>
            <w:listItem w:displayText="Ford E-blast" w:value="Ford E-blast"/>
            <w:listItem w:displayText="College News" w:value="College News"/>
            <w:listItem w:displayText="Facebook" w:value="Facebook"/>
            <w:listItem w:displayText="Instagram" w:value="Instagram"/>
            <w:listItem w:displayText="Word of Mouth" w:value="Word of Mouth"/>
            <w:listItem w:displayText="Previous Winner" w:value="Previous Winner"/>
            <w:listItem w:displayText="Other" w:value="Other"/>
          </w:dropDownList>
        </w:sdtPr>
        <w:sdtEndPr/>
        <w:sdtContent>
          <w:r w:rsidR="00532D9A" w:rsidRPr="00532D9A">
            <w:rPr>
              <w:rStyle w:val="Textodelmarcadordeposicin"/>
              <w:rFonts w:asciiTheme="minorHAnsi" w:hAnsiTheme="minorHAnsi"/>
            </w:rPr>
            <w:t>Choose an item.</w:t>
          </w:r>
        </w:sdtContent>
      </w:sdt>
      <w:r w:rsidR="00825792" w:rsidRPr="00532D9A">
        <w:rPr>
          <w:rFonts w:asciiTheme="minorHAnsi" w:hAnsiTheme="minorHAnsi"/>
          <w:b/>
          <w:sz w:val="36"/>
          <w:szCs w:val="36"/>
        </w:rPr>
        <w:t xml:space="preserve"> </w:t>
      </w:r>
      <w:r w:rsidR="00825792" w:rsidRPr="00532D9A">
        <w:rPr>
          <w:rFonts w:asciiTheme="minorHAnsi" w:hAnsiTheme="minorHAnsi"/>
          <w:b/>
          <w:sz w:val="36"/>
          <w:szCs w:val="36"/>
        </w:rPr>
        <w:tab/>
      </w:r>
      <w:r w:rsidR="00825792" w:rsidRPr="00532D9A">
        <w:rPr>
          <w:rFonts w:asciiTheme="minorHAnsi" w:hAnsiTheme="minorHAnsi"/>
          <w:b/>
          <w:sz w:val="36"/>
          <w:szCs w:val="36"/>
        </w:rPr>
        <w:tab/>
      </w:r>
      <w:r w:rsidR="00825792" w:rsidRPr="00532D9A">
        <w:rPr>
          <w:rFonts w:asciiTheme="minorHAnsi" w:hAnsiTheme="minorHAnsi"/>
          <w:b/>
          <w:sz w:val="36"/>
          <w:szCs w:val="36"/>
        </w:rPr>
        <w:tab/>
      </w:r>
      <w:r w:rsidR="00825792" w:rsidRPr="00532D9A">
        <w:rPr>
          <w:rFonts w:asciiTheme="minorHAnsi" w:hAnsiTheme="minorHAnsi"/>
          <w:b/>
          <w:sz w:val="36"/>
          <w:szCs w:val="36"/>
        </w:rPr>
        <w:tab/>
      </w:r>
      <w:r w:rsidR="00825792" w:rsidRPr="00532D9A">
        <w:rPr>
          <w:rFonts w:asciiTheme="minorHAnsi" w:hAnsiTheme="minorHAnsi"/>
          <w:b/>
          <w:sz w:val="36"/>
          <w:szCs w:val="36"/>
        </w:rPr>
        <w:tab/>
      </w:r>
      <w:r w:rsidR="00825792" w:rsidRPr="00532D9A">
        <w:rPr>
          <w:rFonts w:asciiTheme="minorHAnsi" w:hAnsiTheme="minorHAnsi"/>
          <w:b/>
          <w:sz w:val="36"/>
          <w:szCs w:val="36"/>
        </w:rPr>
        <w:tab/>
      </w:r>
      <w:r w:rsidR="00825792" w:rsidRPr="00532D9A">
        <w:rPr>
          <w:rFonts w:asciiTheme="minorHAnsi" w:hAnsiTheme="minorHAnsi"/>
          <w:b/>
          <w:sz w:val="36"/>
          <w:szCs w:val="36"/>
        </w:rPr>
        <w:tab/>
      </w:r>
      <w:r w:rsidR="00825792" w:rsidRPr="00532D9A">
        <w:rPr>
          <w:rFonts w:asciiTheme="minorHAnsi" w:hAnsiTheme="minorHAnsi"/>
          <w:b/>
          <w:sz w:val="36"/>
          <w:szCs w:val="36"/>
        </w:rPr>
        <w:tab/>
      </w:r>
      <w:r w:rsidR="00825792" w:rsidRPr="00532D9A">
        <w:rPr>
          <w:rFonts w:asciiTheme="minorHAnsi" w:hAnsiTheme="minorHAnsi"/>
          <w:b/>
          <w:sz w:val="36"/>
          <w:szCs w:val="36"/>
        </w:rPr>
        <w:tab/>
      </w:r>
      <w:r w:rsidR="00825792" w:rsidRPr="00532D9A">
        <w:rPr>
          <w:rFonts w:asciiTheme="minorHAnsi" w:hAnsiTheme="minorHAnsi"/>
          <w:b/>
          <w:sz w:val="36"/>
          <w:szCs w:val="36"/>
        </w:rPr>
        <w:tab/>
        <w:t xml:space="preserve"> </w:t>
      </w:r>
    </w:p>
    <w:p w14:paraId="2ECB5E95" w14:textId="6235FED4" w:rsidR="00825792" w:rsidRDefault="00825792" w:rsidP="00825792">
      <w:pPr>
        <w:pStyle w:val="Normal1"/>
        <w:spacing w:line="360" w:lineRule="auto"/>
        <w:jc w:val="both"/>
        <w:rPr>
          <w:rFonts w:asciiTheme="minorHAnsi" w:hAnsiTheme="minorHAnsi"/>
          <w:b/>
          <w:sz w:val="36"/>
          <w:szCs w:val="36"/>
        </w:rPr>
      </w:pPr>
      <w:r>
        <w:rPr>
          <w:rFonts w:asciiTheme="minorHAnsi" w:hAnsiTheme="minorHAnsi"/>
          <w:b/>
          <w:sz w:val="36"/>
          <w:szCs w:val="36"/>
        </w:rPr>
        <w:t>Step 4 of 4</w:t>
      </w:r>
    </w:p>
    <w:p w14:paraId="4E723582" w14:textId="77777777" w:rsidR="00E63171" w:rsidRDefault="00E63171" w:rsidP="00825792">
      <w:pPr>
        <w:pStyle w:val="Normal1"/>
        <w:spacing w:line="360" w:lineRule="auto"/>
        <w:jc w:val="both"/>
        <w:rPr>
          <w:rFonts w:asciiTheme="minorHAnsi" w:hAnsiTheme="minorHAnsi"/>
          <w:b/>
          <w:sz w:val="36"/>
          <w:szCs w:val="36"/>
        </w:rPr>
      </w:pPr>
    </w:p>
    <w:p w14:paraId="4AF84894" w14:textId="584E49CD" w:rsidR="00825792" w:rsidRPr="005B237D" w:rsidRDefault="00825792" w:rsidP="00825792">
      <w:pPr>
        <w:pStyle w:val="Normal1"/>
        <w:spacing w:line="360" w:lineRule="auto"/>
        <w:jc w:val="both"/>
        <w:rPr>
          <w:rFonts w:asciiTheme="minorHAnsi" w:hAnsiTheme="minorHAnsi"/>
          <w:b/>
          <w:sz w:val="36"/>
          <w:szCs w:val="36"/>
        </w:rPr>
      </w:pPr>
      <w:r>
        <w:rPr>
          <w:rFonts w:asciiTheme="minorHAnsi" w:hAnsiTheme="minorHAnsi"/>
          <w:b/>
          <w:sz w:val="36"/>
          <w:szCs w:val="36"/>
        </w:rPr>
        <w:lastRenderedPageBreak/>
        <w:t>Submission Terms and Conditions</w:t>
      </w:r>
    </w:p>
    <w:tbl>
      <w:tblPr>
        <w:tblW w:w="88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8880"/>
      </w:tblGrid>
      <w:tr w:rsidR="00825792" w:rsidRPr="005B237D" w14:paraId="30F54A9F" w14:textId="77777777" w:rsidTr="00A348A1">
        <w:tc>
          <w:tcPr>
            <w:tcW w:w="8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05366D" w14:textId="3520DBFB" w:rsidR="00825792" w:rsidRPr="005B237D" w:rsidRDefault="00825792" w:rsidP="00A348A1">
            <w:r>
              <w:t xml:space="preserve">Once submitted, an </w:t>
            </w:r>
            <w:r w:rsidR="00174EB6">
              <w:t>e</w:t>
            </w:r>
            <w:r w:rsidRPr="005B237D">
              <w:t xml:space="preserve">ntry cannot be deleted, canceled or modified by registrant.  </w:t>
            </w:r>
          </w:p>
          <w:p w14:paraId="2EB900A0" w14:textId="6BBC7BC0" w:rsidR="00825792" w:rsidRDefault="00825792" w:rsidP="00126BC2">
            <w:r>
              <w:rPr>
                <w:rFonts w:cs="Arial"/>
              </w:rPr>
              <w:t>By submitting an E</w:t>
            </w:r>
            <w:r w:rsidRPr="005B237D">
              <w:rPr>
                <w:rFonts w:cs="Arial"/>
              </w:rPr>
              <w:t xml:space="preserve">ntry, you warrant and represent that it: (a) does not infringe upon the copyrights, trademarks, rights of privacy, publicity or other intellectual property or other rights of any person or entity; (b) that you have obtained permission from a person whose name or likeness is used in the Entry (including acceptance of these official rules); and (c) that publication of the Entry via various media including Web posting, will not infringe on the rights of any third party rights.  Any such entrant will indemnify and hold harmless, </w:t>
            </w:r>
            <w:r w:rsidR="00E63171">
              <w:rPr>
                <w:rFonts w:cs="Arial"/>
              </w:rPr>
              <w:t>Ford Fund</w:t>
            </w:r>
            <w:r w:rsidRPr="005B237D">
              <w:rPr>
                <w:rFonts w:cs="Arial"/>
              </w:rPr>
              <w:t xml:space="preserve"> from any claims to the contrary. </w:t>
            </w:r>
            <w:r w:rsidR="00126BC2">
              <w:rPr>
                <w:rFonts w:cs="Arial"/>
              </w:rPr>
              <w:t xml:space="preserve"> </w:t>
            </w:r>
            <w:r w:rsidRPr="005B237D">
              <w:t xml:space="preserve">Any element(s) appearing in a video or photo, including without limitation stills, clip art, supers, music (lyrics and/or melody) or other materials must be the contestant’s own original work, created and performed by the contestant, or be in the public domain. Use of any copyrighted elements or other materials that are not the contestant’s own original work, or not in the public domain, will result in disqualification. </w:t>
            </w:r>
          </w:p>
          <w:p w14:paraId="0A59C415" w14:textId="38E452C9" w:rsidR="00825792" w:rsidRDefault="00825792" w:rsidP="00A348A1">
            <w:pPr>
              <w:pStyle w:val="Textoindependiente2"/>
              <w:spacing w:after="0" w:line="276" w:lineRule="auto"/>
              <w:contextualSpacing/>
            </w:pPr>
            <w:r w:rsidRPr="005B237D">
              <w:t xml:space="preserve">Ford Motor Company reserves the right to reject and disqualify any entry that it deems, in its sole discretion, to violate any of these content related requirements or for any reason for its sole discretion.  </w:t>
            </w:r>
          </w:p>
          <w:p w14:paraId="3E612C82" w14:textId="59EDCCA4" w:rsidR="00825792" w:rsidRPr="005B237D" w:rsidRDefault="00825792" w:rsidP="00E63171">
            <w:r w:rsidRPr="005B237D">
              <w:rPr>
                <w:rFonts w:cs="Arial"/>
              </w:rPr>
              <w:t>Submitting an entry constitutes agreeing to t</w:t>
            </w:r>
            <w:r>
              <w:rPr>
                <w:rFonts w:cs="Arial"/>
              </w:rPr>
              <w:t>he terms of these Terms and Conditions</w:t>
            </w:r>
            <w:r w:rsidR="00E63171">
              <w:rPr>
                <w:rFonts w:cs="Arial"/>
              </w:rPr>
              <w:t>.</w:t>
            </w:r>
          </w:p>
        </w:tc>
      </w:tr>
    </w:tbl>
    <w:p w14:paraId="4D3C95F8" w14:textId="77777777" w:rsidR="00825792" w:rsidRDefault="00825792" w:rsidP="00825792">
      <w:pPr>
        <w:spacing w:after="0"/>
        <w:contextualSpacing/>
        <w:rPr>
          <w:b/>
        </w:rPr>
      </w:pPr>
    </w:p>
    <w:p w14:paraId="28522DA0" w14:textId="0E406813" w:rsidR="00825792" w:rsidRPr="00A624B1" w:rsidRDefault="00825792" w:rsidP="00825792">
      <w:pPr>
        <w:spacing w:after="0"/>
        <w:contextualSpacing/>
        <w:rPr>
          <w:b/>
        </w:rPr>
      </w:pPr>
      <w:r>
        <w:rPr>
          <w:b/>
        </w:rPr>
        <w:t>C</w:t>
      </w:r>
      <w:r w:rsidRPr="00A624B1">
        <w:rPr>
          <w:b/>
        </w:rPr>
        <w:t xml:space="preserve">onfirm that you </w:t>
      </w:r>
      <w:r>
        <w:rPr>
          <w:b/>
        </w:rPr>
        <w:t>have read and agree to the above terms regarding your entry</w:t>
      </w:r>
      <w:r w:rsidR="002C2569">
        <w:rPr>
          <w:b/>
        </w:rPr>
        <w:t xml:space="preserve"> for the Ford </w:t>
      </w:r>
      <w:r w:rsidR="00CD0D26">
        <w:rPr>
          <w:b/>
        </w:rPr>
        <w:t xml:space="preserve">Fund </w:t>
      </w:r>
      <w:r w:rsidR="008D4369">
        <w:rPr>
          <w:b/>
        </w:rPr>
        <w:t>Smart Mobility Challenge</w:t>
      </w:r>
    </w:p>
    <w:p w14:paraId="54D0FAD8" w14:textId="64A37C14" w:rsidR="00825792" w:rsidRPr="00C165C6" w:rsidRDefault="0005084C" w:rsidP="00C165C6">
      <w:pPr>
        <w:rPr>
          <w:b/>
        </w:rPr>
      </w:pPr>
      <w:sdt>
        <w:sdtPr>
          <w:rPr>
            <w:b/>
          </w:rPr>
          <w:id w:val="-1774702835"/>
          <w:placeholder>
            <w:docPart w:val="67CC1F8D50234251A56A57A8FC79C2CE"/>
          </w:placeholder>
          <w:showingPlcHdr/>
          <w:comboBox>
            <w:listItem w:displayText="Yes" w:value="Yes"/>
            <w:listItem w:displayText="No" w:value="No"/>
          </w:comboBox>
        </w:sdtPr>
        <w:sdtEndPr/>
        <w:sdtContent>
          <w:r w:rsidR="00825792" w:rsidRPr="0020165A">
            <w:rPr>
              <w:rStyle w:val="Textodelmarcadordeposicin"/>
            </w:rPr>
            <w:t>Choose an item.</w:t>
          </w:r>
        </w:sdtContent>
      </w:sdt>
    </w:p>
    <w:p w14:paraId="703403DC" w14:textId="77777777" w:rsidR="00825792" w:rsidRPr="00F3038E" w:rsidRDefault="00825792" w:rsidP="00825792">
      <w:pPr>
        <w:spacing w:after="0"/>
        <w:ind w:left="720" w:hanging="720"/>
        <w:contextualSpacing/>
        <w:jc w:val="center"/>
        <w:rPr>
          <w:b/>
          <w:sz w:val="36"/>
          <w:szCs w:val="36"/>
        </w:rPr>
      </w:pPr>
      <w:r w:rsidRPr="00F3038E">
        <w:rPr>
          <w:b/>
          <w:sz w:val="36"/>
          <w:szCs w:val="36"/>
        </w:rPr>
        <w:t>Ready to Submit?</w:t>
      </w:r>
    </w:p>
    <w:p w14:paraId="1685157F" w14:textId="0B1C40B3" w:rsidR="00825792" w:rsidRPr="00F3038E" w:rsidRDefault="00825792" w:rsidP="00825792">
      <w:pPr>
        <w:spacing w:after="0"/>
        <w:ind w:left="720" w:hanging="720"/>
        <w:contextualSpacing/>
        <w:jc w:val="center"/>
        <w:rPr>
          <w:b/>
          <w:sz w:val="24"/>
          <w:szCs w:val="24"/>
        </w:rPr>
      </w:pPr>
      <w:r w:rsidRPr="00F3038E">
        <w:rPr>
          <w:b/>
          <w:sz w:val="24"/>
          <w:szCs w:val="24"/>
        </w:rPr>
        <w:t>Once complete, please email your</w:t>
      </w:r>
      <w:r>
        <w:rPr>
          <w:b/>
          <w:sz w:val="24"/>
          <w:szCs w:val="24"/>
        </w:rPr>
        <w:t xml:space="preserve"> finalized</w:t>
      </w:r>
      <w:r w:rsidRPr="00F3038E">
        <w:rPr>
          <w:b/>
          <w:sz w:val="24"/>
          <w:szCs w:val="24"/>
        </w:rPr>
        <w:t xml:space="preserve"> </w:t>
      </w:r>
      <w:r w:rsidR="00A94E26">
        <w:rPr>
          <w:b/>
          <w:sz w:val="24"/>
          <w:szCs w:val="24"/>
        </w:rPr>
        <w:t>application and budget template to your university contact</w:t>
      </w:r>
    </w:p>
    <w:p w14:paraId="5F187277" w14:textId="77777777" w:rsidR="00C04CB7" w:rsidRDefault="00C04CB7" w:rsidP="00126BC2">
      <w:pPr>
        <w:pStyle w:val="Prrafodelista"/>
        <w:jc w:val="center"/>
      </w:pPr>
    </w:p>
    <w:p w14:paraId="60AFE2AC" w14:textId="5697C483" w:rsidR="00C04CB7" w:rsidRDefault="00C04CB7" w:rsidP="00126BC2">
      <w:pPr>
        <w:pStyle w:val="Prrafodelista"/>
        <w:jc w:val="center"/>
      </w:pPr>
      <w:r>
        <w:t>We are looking forward to reading about your idea!</w:t>
      </w:r>
    </w:p>
    <w:sectPr w:rsidR="00C04CB7" w:rsidSect="00E63171">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52FF7" w14:textId="77777777" w:rsidR="002F4C14" w:rsidRDefault="002F4C14" w:rsidP="00D75C2D">
      <w:pPr>
        <w:spacing w:after="0" w:line="240" w:lineRule="auto"/>
      </w:pPr>
      <w:r>
        <w:separator/>
      </w:r>
    </w:p>
  </w:endnote>
  <w:endnote w:type="continuationSeparator" w:id="0">
    <w:p w14:paraId="0CEC74EF" w14:textId="77777777" w:rsidR="002F4C14" w:rsidRDefault="002F4C14" w:rsidP="00D75C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B1286" w14:textId="77777777" w:rsidR="002F4C14" w:rsidRDefault="002F4C14" w:rsidP="00D75C2D">
      <w:pPr>
        <w:spacing w:after="0" w:line="240" w:lineRule="auto"/>
      </w:pPr>
      <w:r>
        <w:separator/>
      </w:r>
    </w:p>
  </w:footnote>
  <w:footnote w:type="continuationSeparator" w:id="0">
    <w:p w14:paraId="09BC8DF6" w14:textId="77777777" w:rsidR="002F4C14" w:rsidRDefault="002F4C14" w:rsidP="00D75C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DE54B" w14:textId="1A5F6264" w:rsidR="00216732" w:rsidRDefault="00216732" w:rsidP="00126BC2">
    <w:pPr>
      <w:pStyle w:val="Encabezado"/>
      <w:jc w:val="center"/>
    </w:pPr>
  </w:p>
  <w:p w14:paraId="6F8086C7" w14:textId="0B62B5BF" w:rsidR="00126BC2" w:rsidRDefault="00126BC2" w:rsidP="00126BC2">
    <w:pPr>
      <w:pStyle w:val="Encabezado"/>
      <w:jc w:val="center"/>
    </w:pPr>
  </w:p>
  <w:p w14:paraId="5CF057BC" w14:textId="77777777" w:rsidR="00E4613E" w:rsidRPr="00126BC2" w:rsidRDefault="00E4613E" w:rsidP="00126BC2">
    <w:pPr>
      <w:pStyle w:val="Encabezado"/>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01688" w14:textId="6E72A4DF" w:rsidR="00E63171" w:rsidRDefault="00E63171" w:rsidP="00E63171">
    <w:pPr>
      <w:pStyle w:val="Encabezado"/>
      <w:jc w:val="center"/>
    </w:pPr>
    <w:r>
      <w:rPr>
        <w:noProof/>
        <w:lang w:val="es-ES" w:eastAsia="es-ES"/>
      </w:rPr>
      <w:drawing>
        <wp:inline distT="0" distB="0" distL="0" distR="0" wp14:anchorId="59F45C60" wp14:editId="606A6B2A">
          <wp:extent cx="4632960" cy="72624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95783" cy="73609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B988400"/>
    <w:lvl w:ilvl="0">
      <w:numFmt w:val="decimal"/>
      <w:lvlText w:val="*"/>
      <w:lvlJc w:val="left"/>
    </w:lvl>
  </w:abstractNum>
  <w:abstractNum w:abstractNumId="1" w15:restartNumberingAfterBreak="0">
    <w:nsid w:val="0BD1006A"/>
    <w:multiLevelType w:val="hybridMultilevel"/>
    <w:tmpl w:val="36CC8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532443"/>
    <w:multiLevelType w:val="hybridMultilevel"/>
    <w:tmpl w:val="A92A499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DF5234"/>
    <w:multiLevelType w:val="hybridMultilevel"/>
    <w:tmpl w:val="4338229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446E7867"/>
    <w:multiLevelType w:val="hybridMultilevel"/>
    <w:tmpl w:val="9A9845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3A4312"/>
    <w:multiLevelType w:val="hybridMultilevel"/>
    <w:tmpl w:val="A23A01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17504F"/>
    <w:multiLevelType w:val="hybridMultilevel"/>
    <w:tmpl w:val="6A32777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8834D3"/>
    <w:multiLevelType w:val="hybridMultilevel"/>
    <w:tmpl w:val="91B2D9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933404"/>
    <w:multiLevelType w:val="hybridMultilevel"/>
    <w:tmpl w:val="673276A2"/>
    <w:lvl w:ilvl="0" w:tplc="ED72DCEA">
      <w:start w:val="1"/>
      <w:numFmt w:val="bullet"/>
      <w:lvlText w:val=""/>
      <w:lvlJc w:val="left"/>
      <w:pPr>
        <w:tabs>
          <w:tab w:val="num" w:pos="360"/>
        </w:tabs>
        <w:ind w:left="360" w:hanging="360"/>
      </w:pPr>
      <w:rPr>
        <w:rFonts w:ascii="Wingdings" w:hAnsi="Wingdings" w:hint="default"/>
        <w:sz w:val="20"/>
        <w:szCs w:val="20"/>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67844719">
    <w:abstractNumId w:val="5"/>
  </w:num>
  <w:num w:numId="2" w16cid:durableId="354230509">
    <w:abstractNumId w:val="2"/>
  </w:num>
  <w:num w:numId="3" w16cid:durableId="78192292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4" w16cid:durableId="528877807">
    <w:abstractNumId w:val="8"/>
  </w:num>
  <w:num w:numId="5" w16cid:durableId="1743288106">
    <w:abstractNumId w:val="1"/>
  </w:num>
  <w:num w:numId="6" w16cid:durableId="447622587">
    <w:abstractNumId w:val="6"/>
  </w:num>
  <w:num w:numId="7" w16cid:durableId="282537461">
    <w:abstractNumId w:val="4"/>
  </w:num>
  <w:num w:numId="8" w16cid:durableId="58216825">
    <w:abstractNumId w:val="7"/>
  </w:num>
  <w:num w:numId="9" w16cid:durableId="19031314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3MTazMDM1NrKwtDBW0lEKTi0uzszPAykwrAUAj9F5NywAAAA="/>
  </w:docVars>
  <w:rsids>
    <w:rsidRoot w:val="00D52A8A"/>
    <w:rsid w:val="00022686"/>
    <w:rsid w:val="0003567C"/>
    <w:rsid w:val="0005084C"/>
    <w:rsid w:val="00052113"/>
    <w:rsid w:val="00057C57"/>
    <w:rsid w:val="00077E19"/>
    <w:rsid w:val="00085995"/>
    <w:rsid w:val="000B374E"/>
    <w:rsid w:val="000C24CA"/>
    <w:rsid w:val="000D71B0"/>
    <w:rsid w:val="000E4846"/>
    <w:rsid w:val="000E76CB"/>
    <w:rsid w:val="00105CF8"/>
    <w:rsid w:val="0012540F"/>
    <w:rsid w:val="00126BC2"/>
    <w:rsid w:val="001272E2"/>
    <w:rsid w:val="00147C5C"/>
    <w:rsid w:val="00174EB6"/>
    <w:rsid w:val="00177D3B"/>
    <w:rsid w:val="001905BB"/>
    <w:rsid w:val="00192D74"/>
    <w:rsid w:val="0019528B"/>
    <w:rsid w:val="00195872"/>
    <w:rsid w:val="001A5482"/>
    <w:rsid w:val="001A6C20"/>
    <w:rsid w:val="001F1274"/>
    <w:rsid w:val="002051BE"/>
    <w:rsid w:val="00216732"/>
    <w:rsid w:val="00242863"/>
    <w:rsid w:val="00247EE5"/>
    <w:rsid w:val="00291912"/>
    <w:rsid w:val="0029415E"/>
    <w:rsid w:val="002941ED"/>
    <w:rsid w:val="002A7A05"/>
    <w:rsid w:val="002B368D"/>
    <w:rsid w:val="002C2569"/>
    <w:rsid w:val="002C6184"/>
    <w:rsid w:val="002D0514"/>
    <w:rsid w:val="002F4C14"/>
    <w:rsid w:val="00322357"/>
    <w:rsid w:val="0033401B"/>
    <w:rsid w:val="0034140F"/>
    <w:rsid w:val="00373850"/>
    <w:rsid w:val="00392C8C"/>
    <w:rsid w:val="003C3F57"/>
    <w:rsid w:val="003C4424"/>
    <w:rsid w:val="003E54CB"/>
    <w:rsid w:val="003E76EA"/>
    <w:rsid w:val="00424AB3"/>
    <w:rsid w:val="004877CD"/>
    <w:rsid w:val="004A348C"/>
    <w:rsid w:val="004A5C2B"/>
    <w:rsid w:val="004F782D"/>
    <w:rsid w:val="00502EDE"/>
    <w:rsid w:val="005160C2"/>
    <w:rsid w:val="005234CE"/>
    <w:rsid w:val="00532D9A"/>
    <w:rsid w:val="00540540"/>
    <w:rsid w:val="00553CF0"/>
    <w:rsid w:val="00585A09"/>
    <w:rsid w:val="005A5A62"/>
    <w:rsid w:val="005F5542"/>
    <w:rsid w:val="0062125F"/>
    <w:rsid w:val="00641155"/>
    <w:rsid w:val="00653C2C"/>
    <w:rsid w:val="00674BFD"/>
    <w:rsid w:val="006F02C4"/>
    <w:rsid w:val="00700B52"/>
    <w:rsid w:val="00742CAD"/>
    <w:rsid w:val="00754916"/>
    <w:rsid w:val="0076067B"/>
    <w:rsid w:val="007A6D54"/>
    <w:rsid w:val="007B065D"/>
    <w:rsid w:val="007B3C51"/>
    <w:rsid w:val="007C2A75"/>
    <w:rsid w:val="007E1A53"/>
    <w:rsid w:val="00820AB0"/>
    <w:rsid w:val="00825792"/>
    <w:rsid w:val="00846812"/>
    <w:rsid w:val="0086698F"/>
    <w:rsid w:val="00890AD1"/>
    <w:rsid w:val="00894F8A"/>
    <w:rsid w:val="008A265C"/>
    <w:rsid w:val="008A33D4"/>
    <w:rsid w:val="008B7D64"/>
    <w:rsid w:val="008D4369"/>
    <w:rsid w:val="008E77C8"/>
    <w:rsid w:val="00905957"/>
    <w:rsid w:val="00916549"/>
    <w:rsid w:val="009167CA"/>
    <w:rsid w:val="00972E43"/>
    <w:rsid w:val="009B0327"/>
    <w:rsid w:val="009B08D8"/>
    <w:rsid w:val="009C31F3"/>
    <w:rsid w:val="009D18BC"/>
    <w:rsid w:val="00A213F0"/>
    <w:rsid w:val="00A251E6"/>
    <w:rsid w:val="00A305B8"/>
    <w:rsid w:val="00A34479"/>
    <w:rsid w:val="00A411C3"/>
    <w:rsid w:val="00A624B1"/>
    <w:rsid w:val="00A841D9"/>
    <w:rsid w:val="00A94E26"/>
    <w:rsid w:val="00AC3BB6"/>
    <w:rsid w:val="00AD6500"/>
    <w:rsid w:val="00AE3599"/>
    <w:rsid w:val="00B01D97"/>
    <w:rsid w:val="00B54994"/>
    <w:rsid w:val="00B56B2F"/>
    <w:rsid w:val="00B72674"/>
    <w:rsid w:val="00B94CCE"/>
    <w:rsid w:val="00BA1C30"/>
    <w:rsid w:val="00BB378A"/>
    <w:rsid w:val="00BB39C7"/>
    <w:rsid w:val="00BE17EC"/>
    <w:rsid w:val="00BF2E47"/>
    <w:rsid w:val="00BF3A28"/>
    <w:rsid w:val="00C04CB7"/>
    <w:rsid w:val="00C165C6"/>
    <w:rsid w:val="00C43912"/>
    <w:rsid w:val="00C57B79"/>
    <w:rsid w:val="00C61011"/>
    <w:rsid w:val="00C66DBF"/>
    <w:rsid w:val="00C709E9"/>
    <w:rsid w:val="00C73BE6"/>
    <w:rsid w:val="00C818F9"/>
    <w:rsid w:val="00C8592A"/>
    <w:rsid w:val="00CB4D1D"/>
    <w:rsid w:val="00CC752C"/>
    <w:rsid w:val="00CD0D26"/>
    <w:rsid w:val="00CD1802"/>
    <w:rsid w:val="00CD4D0A"/>
    <w:rsid w:val="00CE2895"/>
    <w:rsid w:val="00D52A8A"/>
    <w:rsid w:val="00D75C2D"/>
    <w:rsid w:val="00D90E84"/>
    <w:rsid w:val="00D9444D"/>
    <w:rsid w:val="00DE74F4"/>
    <w:rsid w:val="00DF7018"/>
    <w:rsid w:val="00E045A5"/>
    <w:rsid w:val="00E27F86"/>
    <w:rsid w:val="00E4613E"/>
    <w:rsid w:val="00E63171"/>
    <w:rsid w:val="00E66E9C"/>
    <w:rsid w:val="00EB4854"/>
    <w:rsid w:val="00EC2F66"/>
    <w:rsid w:val="00EF4BE0"/>
    <w:rsid w:val="00F1015D"/>
    <w:rsid w:val="00F16A2F"/>
    <w:rsid w:val="00F525B0"/>
    <w:rsid w:val="00F53B3E"/>
    <w:rsid w:val="00F57A31"/>
    <w:rsid w:val="00FA44C6"/>
    <w:rsid w:val="00FD0382"/>
    <w:rsid w:val="00FE04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3D65AA8"/>
  <w15:docId w15:val="{83F69349-1A96-4D9E-AAAA-95DC0736C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6A2F"/>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D52A8A"/>
    <w:pPr>
      <w:ind w:left="720"/>
      <w:contextualSpacing/>
    </w:pPr>
  </w:style>
  <w:style w:type="table" w:styleId="Tablaconcuadrcula">
    <w:name w:val="Table Grid"/>
    <w:basedOn w:val="Tablanormal"/>
    <w:uiPriority w:val="59"/>
    <w:rsid w:val="00077E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independiente">
    <w:name w:val="Body Text"/>
    <w:basedOn w:val="Normal"/>
    <w:link w:val="TextoindependienteCar"/>
    <w:rsid w:val="006F02C4"/>
    <w:pPr>
      <w:widowControl w:val="0"/>
      <w:spacing w:after="0" w:line="240" w:lineRule="auto"/>
      <w:jc w:val="both"/>
    </w:pPr>
    <w:rPr>
      <w:rFonts w:ascii="Times New Roman" w:eastAsia="Times New Roman" w:hAnsi="Times New Roman" w:cs="Times New Roman"/>
      <w:snapToGrid w:val="0"/>
      <w:sz w:val="24"/>
      <w:szCs w:val="20"/>
    </w:rPr>
  </w:style>
  <w:style w:type="character" w:customStyle="1" w:styleId="TextoindependienteCar">
    <w:name w:val="Texto independiente Car"/>
    <w:basedOn w:val="Fuentedeprrafopredeter"/>
    <w:link w:val="Textoindependiente"/>
    <w:rsid w:val="006F02C4"/>
    <w:rPr>
      <w:rFonts w:ascii="Times New Roman" w:eastAsia="Times New Roman" w:hAnsi="Times New Roman" w:cs="Times New Roman"/>
      <w:snapToGrid w:val="0"/>
      <w:sz w:val="24"/>
      <w:szCs w:val="20"/>
    </w:rPr>
  </w:style>
  <w:style w:type="paragraph" w:styleId="Encabezado">
    <w:name w:val="header"/>
    <w:basedOn w:val="Normal"/>
    <w:link w:val="EncabezadoCar"/>
    <w:uiPriority w:val="99"/>
    <w:unhideWhenUsed/>
    <w:rsid w:val="00D75C2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D75C2D"/>
  </w:style>
  <w:style w:type="paragraph" w:styleId="Piedepgina">
    <w:name w:val="footer"/>
    <w:basedOn w:val="Normal"/>
    <w:link w:val="PiedepginaCar"/>
    <w:uiPriority w:val="99"/>
    <w:unhideWhenUsed/>
    <w:rsid w:val="00D75C2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D75C2D"/>
  </w:style>
  <w:style w:type="paragraph" w:styleId="Textodeglobo">
    <w:name w:val="Balloon Text"/>
    <w:basedOn w:val="Normal"/>
    <w:link w:val="TextodegloboCar"/>
    <w:uiPriority w:val="99"/>
    <w:semiHidden/>
    <w:unhideWhenUsed/>
    <w:rsid w:val="00D75C2D"/>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D75C2D"/>
    <w:rPr>
      <w:rFonts w:ascii="Tahoma" w:hAnsi="Tahoma" w:cs="Tahoma"/>
      <w:sz w:val="16"/>
      <w:szCs w:val="16"/>
    </w:rPr>
  </w:style>
  <w:style w:type="character" w:styleId="Textodelmarcadordeposicin">
    <w:name w:val="Placeholder Text"/>
    <w:basedOn w:val="Fuentedeprrafopredeter"/>
    <w:uiPriority w:val="99"/>
    <w:semiHidden/>
    <w:rsid w:val="004877CD"/>
    <w:rPr>
      <w:color w:val="808080"/>
    </w:rPr>
  </w:style>
  <w:style w:type="character" w:styleId="Hipervnculo">
    <w:name w:val="Hyperlink"/>
    <w:basedOn w:val="Fuentedeprrafopredeter"/>
    <w:uiPriority w:val="99"/>
    <w:unhideWhenUsed/>
    <w:rsid w:val="00322357"/>
    <w:rPr>
      <w:color w:val="0000FF" w:themeColor="hyperlink"/>
      <w:u w:val="single"/>
    </w:rPr>
  </w:style>
  <w:style w:type="paragraph" w:styleId="Textoindependiente2">
    <w:name w:val="Body Text 2"/>
    <w:basedOn w:val="Normal"/>
    <w:link w:val="Textoindependiente2Car"/>
    <w:uiPriority w:val="99"/>
    <w:semiHidden/>
    <w:unhideWhenUsed/>
    <w:rsid w:val="00825792"/>
    <w:pPr>
      <w:spacing w:after="120" w:line="480" w:lineRule="auto"/>
    </w:pPr>
  </w:style>
  <w:style w:type="character" w:customStyle="1" w:styleId="Textoindependiente2Car">
    <w:name w:val="Texto independiente 2 Car"/>
    <w:basedOn w:val="Fuentedeprrafopredeter"/>
    <w:link w:val="Textoindependiente2"/>
    <w:uiPriority w:val="99"/>
    <w:semiHidden/>
    <w:rsid w:val="00825792"/>
  </w:style>
  <w:style w:type="paragraph" w:customStyle="1" w:styleId="Normal1">
    <w:name w:val="Normal1"/>
    <w:rsid w:val="00825792"/>
    <w:pPr>
      <w:spacing w:after="0"/>
    </w:pPr>
    <w:rPr>
      <w:rFonts w:ascii="Arial" w:eastAsia="Arial" w:hAnsi="Arial" w:cs="Arial"/>
      <w:color w:val="000000"/>
    </w:rPr>
  </w:style>
  <w:style w:type="character" w:styleId="Refdecomentario">
    <w:name w:val="annotation reference"/>
    <w:basedOn w:val="Fuentedeprrafopredeter"/>
    <w:uiPriority w:val="99"/>
    <w:semiHidden/>
    <w:unhideWhenUsed/>
    <w:rsid w:val="00A34479"/>
    <w:rPr>
      <w:sz w:val="16"/>
      <w:szCs w:val="16"/>
    </w:rPr>
  </w:style>
  <w:style w:type="paragraph" w:styleId="Textocomentario">
    <w:name w:val="annotation text"/>
    <w:basedOn w:val="Normal"/>
    <w:link w:val="TextocomentarioCar"/>
    <w:uiPriority w:val="99"/>
    <w:semiHidden/>
    <w:unhideWhenUsed/>
    <w:rsid w:val="00A34479"/>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A34479"/>
    <w:rPr>
      <w:sz w:val="20"/>
      <w:szCs w:val="20"/>
    </w:rPr>
  </w:style>
  <w:style w:type="paragraph" w:styleId="Asuntodelcomentario">
    <w:name w:val="annotation subject"/>
    <w:basedOn w:val="Textocomentario"/>
    <w:next w:val="Textocomentario"/>
    <w:link w:val="AsuntodelcomentarioCar"/>
    <w:uiPriority w:val="99"/>
    <w:semiHidden/>
    <w:unhideWhenUsed/>
    <w:rsid w:val="00A34479"/>
    <w:rPr>
      <w:b/>
      <w:bCs/>
    </w:rPr>
  </w:style>
  <w:style w:type="character" w:customStyle="1" w:styleId="AsuntodelcomentarioCar">
    <w:name w:val="Asunto del comentario Car"/>
    <w:basedOn w:val="TextocomentarioCar"/>
    <w:link w:val="Asuntodelcomentario"/>
    <w:uiPriority w:val="99"/>
    <w:semiHidden/>
    <w:rsid w:val="00A34479"/>
    <w:rPr>
      <w:b/>
      <w:bCs/>
      <w:sz w:val="20"/>
      <w:szCs w:val="20"/>
    </w:rPr>
  </w:style>
  <w:style w:type="paragraph" w:customStyle="1" w:styleId="Default">
    <w:name w:val="Default"/>
    <w:rsid w:val="00126BC2"/>
    <w:pPr>
      <w:autoSpaceDE w:val="0"/>
      <w:autoSpaceDN w:val="0"/>
      <w:adjustRightInd w:val="0"/>
      <w:spacing w:after="0" w:line="240" w:lineRule="auto"/>
    </w:pPr>
    <w:rPr>
      <w:rFonts w:ascii="Times New Roman" w:hAnsi="Times New Roman" w:cs="Times New Roman"/>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AA8131E110461AA0FD2E8E904B31CB"/>
        <w:category>
          <w:name w:val="General"/>
          <w:gallery w:val="placeholder"/>
        </w:category>
        <w:types>
          <w:type w:val="bbPlcHdr"/>
        </w:types>
        <w:behaviors>
          <w:behavior w:val="content"/>
        </w:behaviors>
        <w:guid w:val="{F467C00E-9A35-472A-8928-D31E35373A4B}"/>
      </w:docPartPr>
      <w:docPartBody>
        <w:p w:rsidR="00E74715" w:rsidRDefault="006F5D67" w:rsidP="006F5D67">
          <w:pPr>
            <w:pStyle w:val="AFAA8131E110461AA0FD2E8E904B31CB8"/>
          </w:pPr>
          <w:r w:rsidRPr="0020165A">
            <w:rPr>
              <w:rStyle w:val="Textodelmarcadordeposicin"/>
            </w:rPr>
            <w:t>Choose an item.</w:t>
          </w:r>
        </w:p>
      </w:docPartBody>
    </w:docPart>
    <w:docPart>
      <w:docPartPr>
        <w:name w:val="DefaultPlaceholder_1081868574"/>
        <w:category>
          <w:name w:val="General"/>
          <w:gallery w:val="placeholder"/>
        </w:category>
        <w:types>
          <w:type w:val="bbPlcHdr"/>
        </w:types>
        <w:behaviors>
          <w:behavior w:val="content"/>
        </w:behaviors>
        <w:guid w:val="{FF6C4D98-6189-4D26-B5EA-A8C2C7A8C360}"/>
      </w:docPartPr>
      <w:docPartBody>
        <w:p w:rsidR="000972B0" w:rsidRDefault="006F5D67" w:rsidP="006F5D67">
          <w:pPr>
            <w:pStyle w:val="DefaultPlaceholder10818685745"/>
          </w:pPr>
          <w:r w:rsidRPr="00D244FF">
            <w:rPr>
              <w:rStyle w:val="Textodelmarcadordeposicin"/>
            </w:rPr>
            <w:t>Click here to enter text.</w:t>
          </w:r>
        </w:p>
      </w:docPartBody>
    </w:docPart>
    <w:docPart>
      <w:docPartPr>
        <w:name w:val="3A5A0F4C13014DB29E44EB098666A5D8"/>
        <w:category>
          <w:name w:val="General"/>
          <w:gallery w:val="placeholder"/>
        </w:category>
        <w:types>
          <w:type w:val="bbPlcHdr"/>
        </w:types>
        <w:behaviors>
          <w:behavior w:val="content"/>
        </w:behaviors>
        <w:guid w:val="{CA770765-2AF0-4760-BD6B-EAB525DDEBDD}"/>
      </w:docPartPr>
      <w:docPartBody>
        <w:p w:rsidR="000972B0" w:rsidRDefault="006F5D67" w:rsidP="006F5D67">
          <w:pPr>
            <w:pStyle w:val="3A5A0F4C13014DB29E44EB098666A5D87"/>
          </w:pPr>
          <w:r w:rsidRPr="00D244FF">
            <w:rPr>
              <w:rStyle w:val="Textodelmarcadordeposicin"/>
            </w:rPr>
            <w:t>Click here to enter text.</w:t>
          </w:r>
        </w:p>
      </w:docPartBody>
    </w:docPart>
    <w:docPart>
      <w:docPartPr>
        <w:name w:val="42AEC2D7FEBB4DB6B2EBABC6F377A05B"/>
        <w:category>
          <w:name w:val="General"/>
          <w:gallery w:val="placeholder"/>
        </w:category>
        <w:types>
          <w:type w:val="bbPlcHdr"/>
        </w:types>
        <w:behaviors>
          <w:behavior w:val="content"/>
        </w:behaviors>
        <w:guid w:val="{52E51302-56B1-4C40-B02D-2695723E7935}"/>
      </w:docPartPr>
      <w:docPartBody>
        <w:p w:rsidR="000972B0" w:rsidRDefault="006F5D67" w:rsidP="006F5D67">
          <w:pPr>
            <w:pStyle w:val="42AEC2D7FEBB4DB6B2EBABC6F377A05B7"/>
          </w:pPr>
          <w:r w:rsidRPr="00D244FF">
            <w:rPr>
              <w:rStyle w:val="Textodelmarcadordeposicin"/>
            </w:rPr>
            <w:t>Click here to enter text.</w:t>
          </w:r>
        </w:p>
      </w:docPartBody>
    </w:docPart>
    <w:docPart>
      <w:docPartPr>
        <w:name w:val="E5005B3BA43D40B3B2AB20D5BCDBB839"/>
        <w:category>
          <w:name w:val="General"/>
          <w:gallery w:val="placeholder"/>
        </w:category>
        <w:types>
          <w:type w:val="bbPlcHdr"/>
        </w:types>
        <w:behaviors>
          <w:behavior w:val="content"/>
        </w:behaviors>
        <w:guid w:val="{30A26D21-D451-4C35-A039-2C03E9F187FD}"/>
      </w:docPartPr>
      <w:docPartBody>
        <w:p w:rsidR="000972B0" w:rsidRDefault="006F5D67" w:rsidP="006F5D67">
          <w:pPr>
            <w:pStyle w:val="E5005B3BA43D40B3B2AB20D5BCDBB8397"/>
          </w:pPr>
          <w:r w:rsidRPr="00D244FF">
            <w:rPr>
              <w:rStyle w:val="Textodelmarcadordeposicin"/>
            </w:rPr>
            <w:t>Click here to enter text.</w:t>
          </w:r>
        </w:p>
      </w:docPartBody>
    </w:docPart>
    <w:docPart>
      <w:docPartPr>
        <w:name w:val="F4015092CC5C4BB89691B3C1EA49ECCE"/>
        <w:category>
          <w:name w:val="General"/>
          <w:gallery w:val="placeholder"/>
        </w:category>
        <w:types>
          <w:type w:val="bbPlcHdr"/>
        </w:types>
        <w:behaviors>
          <w:behavior w:val="content"/>
        </w:behaviors>
        <w:guid w:val="{A0701EA5-BEE4-4BB1-8638-49FE2D1C9BDB}"/>
      </w:docPartPr>
      <w:docPartBody>
        <w:p w:rsidR="000972B0" w:rsidRDefault="006F5D67" w:rsidP="006F5D67">
          <w:pPr>
            <w:pStyle w:val="F4015092CC5C4BB89691B3C1EA49ECCE7"/>
          </w:pPr>
          <w:r w:rsidRPr="00D244FF">
            <w:rPr>
              <w:rStyle w:val="Textodelmarcadordeposicin"/>
            </w:rPr>
            <w:t>Click here to enter text.</w:t>
          </w:r>
        </w:p>
      </w:docPartBody>
    </w:docPart>
    <w:docPart>
      <w:docPartPr>
        <w:name w:val="09377735ADE34B77BD32B563203B53EE"/>
        <w:category>
          <w:name w:val="General"/>
          <w:gallery w:val="placeholder"/>
        </w:category>
        <w:types>
          <w:type w:val="bbPlcHdr"/>
        </w:types>
        <w:behaviors>
          <w:behavior w:val="content"/>
        </w:behaviors>
        <w:guid w:val="{DC7EC342-8841-4EE6-81C1-B1ACA3EA834D}"/>
      </w:docPartPr>
      <w:docPartBody>
        <w:p w:rsidR="000972B0" w:rsidRDefault="006F5D67" w:rsidP="006F5D67">
          <w:pPr>
            <w:pStyle w:val="09377735ADE34B77BD32B563203B53EE7"/>
          </w:pPr>
          <w:r w:rsidRPr="00D244FF">
            <w:rPr>
              <w:rStyle w:val="Textodelmarcadordeposicin"/>
            </w:rPr>
            <w:t>Click here to enter text.</w:t>
          </w:r>
        </w:p>
      </w:docPartBody>
    </w:docPart>
    <w:docPart>
      <w:docPartPr>
        <w:name w:val="3DAFEFE19B354E13825122578BB1143C"/>
        <w:category>
          <w:name w:val="General"/>
          <w:gallery w:val="placeholder"/>
        </w:category>
        <w:types>
          <w:type w:val="bbPlcHdr"/>
        </w:types>
        <w:behaviors>
          <w:behavior w:val="content"/>
        </w:behaviors>
        <w:guid w:val="{FA7D7658-805F-450D-A01C-88603EA36F2D}"/>
      </w:docPartPr>
      <w:docPartBody>
        <w:p w:rsidR="000972B0" w:rsidRDefault="006F5D67" w:rsidP="006F5D67">
          <w:pPr>
            <w:pStyle w:val="3DAFEFE19B354E13825122578BB1143C7"/>
          </w:pPr>
          <w:r w:rsidRPr="00D244FF">
            <w:rPr>
              <w:rStyle w:val="Textodelmarcadordeposicin"/>
            </w:rPr>
            <w:t>Click here to enter text.</w:t>
          </w:r>
        </w:p>
      </w:docPartBody>
    </w:docPart>
    <w:docPart>
      <w:docPartPr>
        <w:name w:val="FCEB58DD38CA44B8B396001C23543F5A"/>
        <w:category>
          <w:name w:val="General"/>
          <w:gallery w:val="placeholder"/>
        </w:category>
        <w:types>
          <w:type w:val="bbPlcHdr"/>
        </w:types>
        <w:behaviors>
          <w:behavior w:val="content"/>
        </w:behaviors>
        <w:guid w:val="{18126E87-D71E-4A6A-A8BE-DD0F90E39BBB}"/>
      </w:docPartPr>
      <w:docPartBody>
        <w:p w:rsidR="000972B0" w:rsidRDefault="006F5D67" w:rsidP="006F5D67">
          <w:pPr>
            <w:pStyle w:val="FCEB58DD38CA44B8B396001C23543F5A7"/>
          </w:pPr>
          <w:r w:rsidRPr="00D244FF">
            <w:rPr>
              <w:rStyle w:val="Textodelmarcadordeposicin"/>
            </w:rPr>
            <w:t>Click here to enter text.</w:t>
          </w:r>
        </w:p>
      </w:docPartBody>
    </w:docPart>
    <w:docPart>
      <w:docPartPr>
        <w:name w:val="EEAF68D91B1D4722A7DC342B10D5C23A"/>
        <w:category>
          <w:name w:val="General"/>
          <w:gallery w:val="placeholder"/>
        </w:category>
        <w:types>
          <w:type w:val="bbPlcHdr"/>
        </w:types>
        <w:behaviors>
          <w:behavior w:val="content"/>
        </w:behaviors>
        <w:guid w:val="{3E4B0FE3-D614-49D1-B658-08D2F52EC060}"/>
      </w:docPartPr>
      <w:docPartBody>
        <w:p w:rsidR="000972B0" w:rsidRDefault="006F5D67" w:rsidP="006F5D67">
          <w:pPr>
            <w:pStyle w:val="EEAF68D91B1D4722A7DC342B10D5C23A7"/>
          </w:pPr>
          <w:r w:rsidRPr="00D244FF">
            <w:rPr>
              <w:rStyle w:val="Textodelmarcadordeposicin"/>
            </w:rPr>
            <w:t>Click here to enter text.</w:t>
          </w:r>
        </w:p>
      </w:docPartBody>
    </w:docPart>
    <w:docPart>
      <w:docPartPr>
        <w:name w:val="DC22B43FFE704934878974B4AABA02F6"/>
        <w:category>
          <w:name w:val="General"/>
          <w:gallery w:val="placeholder"/>
        </w:category>
        <w:types>
          <w:type w:val="bbPlcHdr"/>
        </w:types>
        <w:behaviors>
          <w:behavior w:val="content"/>
        </w:behaviors>
        <w:guid w:val="{4C46EC06-0F0D-4C92-9FB9-975307D0FA1C}"/>
      </w:docPartPr>
      <w:docPartBody>
        <w:p w:rsidR="000972B0" w:rsidRDefault="006F5D67" w:rsidP="006F5D67">
          <w:pPr>
            <w:pStyle w:val="DC22B43FFE704934878974B4AABA02F67"/>
          </w:pPr>
          <w:r w:rsidRPr="00D244FF">
            <w:rPr>
              <w:rStyle w:val="Textodelmarcadordeposicin"/>
            </w:rPr>
            <w:t>Click here to enter text.</w:t>
          </w:r>
        </w:p>
      </w:docPartBody>
    </w:docPart>
    <w:docPart>
      <w:docPartPr>
        <w:name w:val="E9EB07730742492F91DB29A2E4F8E5E0"/>
        <w:category>
          <w:name w:val="General"/>
          <w:gallery w:val="placeholder"/>
        </w:category>
        <w:types>
          <w:type w:val="bbPlcHdr"/>
        </w:types>
        <w:behaviors>
          <w:behavior w:val="content"/>
        </w:behaviors>
        <w:guid w:val="{D7669F80-7957-467A-883B-2E15730ADAEE}"/>
      </w:docPartPr>
      <w:docPartBody>
        <w:p w:rsidR="000972B0" w:rsidRDefault="006F5D67" w:rsidP="006F5D67">
          <w:pPr>
            <w:pStyle w:val="E9EB07730742492F91DB29A2E4F8E5E07"/>
          </w:pPr>
          <w:r w:rsidRPr="00D244FF">
            <w:rPr>
              <w:rStyle w:val="Textodelmarcadordeposicin"/>
            </w:rPr>
            <w:t>Click here to enter text.</w:t>
          </w:r>
        </w:p>
      </w:docPartBody>
    </w:docPart>
    <w:docPart>
      <w:docPartPr>
        <w:name w:val="F5C8E8C92E6B4764AFB7A0A3B051798D"/>
        <w:category>
          <w:name w:val="General"/>
          <w:gallery w:val="placeholder"/>
        </w:category>
        <w:types>
          <w:type w:val="bbPlcHdr"/>
        </w:types>
        <w:behaviors>
          <w:behavior w:val="content"/>
        </w:behaviors>
        <w:guid w:val="{17F755D1-533F-4995-A589-7AECEF6D64A1}"/>
      </w:docPartPr>
      <w:docPartBody>
        <w:p w:rsidR="000972B0" w:rsidRDefault="006F5D67" w:rsidP="006F5D67">
          <w:pPr>
            <w:pStyle w:val="F5C8E8C92E6B4764AFB7A0A3B051798D6"/>
          </w:pPr>
          <w:r w:rsidRPr="00D244FF">
            <w:rPr>
              <w:rStyle w:val="Textodelmarcadordeposicin"/>
            </w:rPr>
            <w:t>Click here to enter text.</w:t>
          </w:r>
        </w:p>
      </w:docPartBody>
    </w:docPart>
    <w:docPart>
      <w:docPartPr>
        <w:name w:val="92D9589874A6447482545164318ABDFF"/>
        <w:category>
          <w:name w:val="General"/>
          <w:gallery w:val="placeholder"/>
        </w:category>
        <w:types>
          <w:type w:val="bbPlcHdr"/>
        </w:types>
        <w:behaviors>
          <w:behavior w:val="content"/>
        </w:behaviors>
        <w:guid w:val="{71EABF64-44FC-41E4-951C-E54A2C9FF44E}"/>
      </w:docPartPr>
      <w:docPartBody>
        <w:p w:rsidR="000972B0" w:rsidRDefault="006F5D67" w:rsidP="006F5D67">
          <w:pPr>
            <w:pStyle w:val="92D9589874A6447482545164318ABDFF6"/>
          </w:pPr>
          <w:r w:rsidRPr="00D244FF">
            <w:rPr>
              <w:rStyle w:val="Textodelmarcadordeposicin"/>
            </w:rPr>
            <w:t>Click here to enter text.</w:t>
          </w:r>
        </w:p>
      </w:docPartBody>
    </w:docPart>
    <w:docPart>
      <w:docPartPr>
        <w:name w:val="6C3D55339A84447482D7B535695BDAA9"/>
        <w:category>
          <w:name w:val="General"/>
          <w:gallery w:val="placeholder"/>
        </w:category>
        <w:types>
          <w:type w:val="bbPlcHdr"/>
        </w:types>
        <w:behaviors>
          <w:behavior w:val="content"/>
        </w:behaviors>
        <w:guid w:val="{B514ADF3-5575-4B53-A35C-E9C389CD9B38}"/>
      </w:docPartPr>
      <w:docPartBody>
        <w:p w:rsidR="000972B0" w:rsidRDefault="006F5D67" w:rsidP="006F5D67">
          <w:pPr>
            <w:pStyle w:val="6C3D55339A84447482D7B535695BDAA96"/>
          </w:pPr>
          <w:r w:rsidRPr="00D244FF">
            <w:rPr>
              <w:rStyle w:val="Textodelmarcadordeposicin"/>
            </w:rPr>
            <w:t>Click here to enter text.</w:t>
          </w:r>
        </w:p>
      </w:docPartBody>
    </w:docPart>
    <w:docPart>
      <w:docPartPr>
        <w:name w:val="C8E5FEEAE9CA4053AD06735182D3F3F4"/>
        <w:category>
          <w:name w:val="General"/>
          <w:gallery w:val="placeholder"/>
        </w:category>
        <w:types>
          <w:type w:val="bbPlcHdr"/>
        </w:types>
        <w:behaviors>
          <w:behavior w:val="content"/>
        </w:behaviors>
        <w:guid w:val="{71B2459B-BA99-4B7C-99A9-D30CFC201797}"/>
      </w:docPartPr>
      <w:docPartBody>
        <w:p w:rsidR="000972B0" w:rsidRDefault="006F5D67" w:rsidP="006F5D67">
          <w:pPr>
            <w:pStyle w:val="C8E5FEEAE9CA4053AD06735182D3F3F46"/>
          </w:pPr>
          <w:r w:rsidRPr="00D244FF">
            <w:rPr>
              <w:rStyle w:val="Textodelmarcadordeposicin"/>
            </w:rPr>
            <w:t>Click here to enter text.</w:t>
          </w:r>
        </w:p>
      </w:docPartBody>
    </w:docPart>
    <w:docPart>
      <w:docPartPr>
        <w:name w:val="2D7A28BE05D84E279F0C60EBB30FDBEC"/>
        <w:category>
          <w:name w:val="General"/>
          <w:gallery w:val="placeholder"/>
        </w:category>
        <w:types>
          <w:type w:val="bbPlcHdr"/>
        </w:types>
        <w:behaviors>
          <w:behavior w:val="content"/>
        </w:behaviors>
        <w:guid w:val="{CA52146C-73F1-49A4-B34F-F1AB1710E3D6}"/>
      </w:docPartPr>
      <w:docPartBody>
        <w:p w:rsidR="000972B0" w:rsidRDefault="006F5D67" w:rsidP="006F5D67">
          <w:pPr>
            <w:pStyle w:val="2D7A28BE05D84E279F0C60EBB30FDBEC6"/>
          </w:pPr>
          <w:r w:rsidRPr="00D244FF">
            <w:rPr>
              <w:rStyle w:val="Textodelmarcadordeposicin"/>
            </w:rPr>
            <w:t>Click here to enter text.</w:t>
          </w:r>
        </w:p>
      </w:docPartBody>
    </w:docPart>
    <w:docPart>
      <w:docPartPr>
        <w:name w:val="CDE7EF41397D4156BC4D24AD77658ED6"/>
        <w:category>
          <w:name w:val="General"/>
          <w:gallery w:val="placeholder"/>
        </w:category>
        <w:types>
          <w:type w:val="bbPlcHdr"/>
        </w:types>
        <w:behaviors>
          <w:behavior w:val="content"/>
        </w:behaviors>
        <w:guid w:val="{151E7F2F-890A-41AB-99CA-D6BDC46FA778}"/>
      </w:docPartPr>
      <w:docPartBody>
        <w:p w:rsidR="000972B0" w:rsidRDefault="006F5D67" w:rsidP="006F5D67">
          <w:pPr>
            <w:pStyle w:val="CDE7EF41397D4156BC4D24AD77658ED66"/>
          </w:pPr>
          <w:r w:rsidRPr="00D244FF">
            <w:rPr>
              <w:rStyle w:val="Textodelmarcadordeposicin"/>
            </w:rPr>
            <w:t>Click here to enter text.</w:t>
          </w:r>
        </w:p>
      </w:docPartBody>
    </w:docPart>
    <w:docPart>
      <w:docPartPr>
        <w:name w:val="05D93795B94F47C3BA859EC6B75E9AF2"/>
        <w:category>
          <w:name w:val="General"/>
          <w:gallery w:val="placeholder"/>
        </w:category>
        <w:types>
          <w:type w:val="bbPlcHdr"/>
        </w:types>
        <w:behaviors>
          <w:behavior w:val="content"/>
        </w:behaviors>
        <w:guid w:val="{D48ADF73-5EC9-47F7-98F6-C5719574A864}"/>
      </w:docPartPr>
      <w:docPartBody>
        <w:p w:rsidR="000972B0" w:rsidRDefault="006F5D67" w:rsidP="006F5D67">
          <w:pPr>
            <w:pStyle w:val="05D93795B94F47C3BA859EC6B75E9AF26"/>
          </w:pPr>
          <w:r w:rsidRPr="00D244FF">
            <w:rPr>
              <w:rStyle w:val="Textodelmarcadordeposicin"/>
            </w:rPr>
            <w:t>Click here to enter text.</w:t>
          </w:r>
        </w:p>
      </w:docPartBody>
    </w:docPart>
    <w:docPart>
      <w:docPartPr>
        <w:name w:val="A46C9913DCCF479CB081E5E193567D0B"/>
        <w:category>
          <w:name w:val="General"/>
          <w:gallery w:val="placeholder"/>
        </w:category>
        <w:types>
          <w:type w:val="bbPlcHdr"/>
        </w:types>
        <w:behaviors>
          <w:behavior w:val="content"/>
        </w:behaviors>
        <w:guid w:val="{AC200D69-9DF6-4171-B36F-AB31AF7924CA}"/>
      </w:docPartPr>
      <w:docPartBody>
        <w:p w:rsidR="000972B0" w:rsidRDefault="006F5D67" w:rsidP="006F5D67">
          <w:pPr>
            <w:pStyle w:val="A46C9913DCCF479CB081E5E193567D0B6"/>
          </w:pPr>
          <w:r w:rsidRPr="00D244FF">
            <w:rPr>
              <w:rStyle w:val="Textodelmarcadordeposicin"/>
            </w:rPr>
            <w:t>Click here to enter text.</w:t>
          </w:r>
        </w:p>
      </w:docPartBody>
    </w:docPart>
    <w:docPart>
      <w:docPartPr>
        <w:name w:val="FC7BA704CDC24A4997CE5AAEC68E7C79"/>
        <w:category>
          <w:name w:val="General"/>
          <w:gallery w:val="placeholder"/>
        </w:category>
        <w:types>
          <w:type w:val="bbPlcHdr"/>
        </w:types>
        <w:behaviors>
          <w:behavior w:val="content"/>
        </w:behaviors>
        <w:guid w:val="{CCFE7D21-FE6F-4DA9-8FB5-469B267D9F5E}"/>
      </w:docPartPr>
      <w:docPartBody>
        <w:p w:rsidR="000972B0" w:rsidRDefault="006F5D67" w:rsidP="006F5D67">
          <w:pPr>
            <w:pStyle w:val="FC7BA704CDC24A4997CE5AAEC68E7C796"/>
          </w:pPr>
          <w:r w:rsidRPr="00D244FF">
            <w:rPr>
              <w:rStyle w:val="Textodelmarcadordeposicin"/>
            </w:rPr>
            <w:t>Click here to enter text.</w:t>
          </w:r>
        </w:p>
      </w:docPartBody>
    </w:docPart>
    <w:docPart>
      <w:docPartPr>
        <w:name w:val="67CC1F8D50234251A56A57A8FC79C2CE"/>
        <w:category>
          <w:name w:val="General"/>
          <w:gallery w:val="placeholder"/>
        </w:category>
        <w:types>
          <w:type w:val="bbPlcHdr"/>
        </w:types>
        <w:behaviors>
          <w:behavior w:val="content"/>
        </w:behaviors>
        <w:guid w:val="{52C23C98-B738-4247-B4B6-01866AF22F0C}"/>
      </w:docPartPr>
      <w:docPartBody>
        <w:p w:rsidR="000972B0" w:rsidRDefault="006F5D67" w:rsidP="006F5D67">
          <w:pPr>
            <w:pStyle w:val="67CC1F8D50234251A56A57A8FC79C2CE6"/>
          </w:pPr>
          <w:r w:rsidRPr="0020165A">
            <w:rPr>
              <w:rStyle w:val="Textodelmarcadordeposicin"/>
            </w:rPr>
            <w:t>Choose an item.</w:t>
          </w:r>
        </w:p>
      </w:docPartBody>
    </w:docPart>
    <w:docPart>
      <w:docPartPr>
        <w:name w:val="5B56425E4C724CF88CA6F3F32CF0AFBC"/>
        <w:category>
          <w:name w:val="General"/>
          <w:gallery w:val="placeholder"/>
        </w:category>
        <w:types>
          <w:type w:val="bbPlcHdr"/>
        </w:types>
        <w:behaviors>
          <w:behavior w:val="content"/>
        </w:behaviors>
        <w:guid w:val="{BA01D908-7110-4C5C-ACD4-04504AC0D14D}"/>
      </w:docPartPr>
      <w:docPartBody>
        <w:p w:rsidR="009B7D39" w:rsidRDefault="006F5D67" w:rsidP="006F5D67">
          <w:pPr>
            <w:pStyle w:val="5B56425E4C724CF88CA6F3F32CF0AFBC2"/>
          </w:pPr>
          <w:r w:rsidRPr="00532D9A">
            <w:rPr>
              <w:rStyle w:val="Textodelmarcadordeposicin"/>
              <w:rFonts w:asciiTheme="minorHAnsi" w:hAnsiTheme="minorHAnsi"/>
            </w:rPr>
            <w:t>Choose an item.</w:t>
          </w:r>
        </w:p>
      </w:docPartBody>
    </w:docPart>
    <w:docPart>
      <w:docPartPr>
        <w:name w:val="A98D3A333FFE45C68C333628CCD9A6E8"/>
        <w:category>
          <w:name w:val="General"/>
          <w:gallery w:val="placeholder"/>
        </w:category>
        <w:types>
          <w:type w:val="bbPlcHdr"/>
        </w:types>
        <w:behaviors>
          <w:behavior w:val="content"/>
        </w:behaviors>
        <w:guid w:val="{5D8D5728-99CF-4B23-89B0-E786B4DAD2E9}"/>
      </w:docPartPr>
      <w:docPartBody>
        <w:p w:rsidR="00855074" w:rsidRDefault="000737DC" w:rsidP="000737DC">
          <w:pPr>
            <w:pStyle w:val="A98D3A333FFE45C68C333628CCD9A6E8"/>
          </w:pPr>
          <w:r w:rsidRPr="00D244FF">
            <w:rPr>
              <w:rStyle w:val="Textodelmarcadordeposicin"/>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332AB5"/>
    <w:rsid w:val="00035FE2"/>
    <w:rsid w:val="0004572C"/>
    <w:rsid w:val="000737DC"/>
    <w:rsid w:val="000972B0"/>
    <w:rsid w:val="000B2610"/>
    <w:rsid w:val="0010586D"/>
    <w:rsid w:val="00153C4E"/>
    <w:rsid w:val="002C6A48"/>
    <w:rsid w:val="00332AB5"/>
    <w:rsid w:val="003D45D9"/>
    <w:rsid w:val="004D7261"/>
    <w:rsid w:val="00517AE7"/>
    <w:rsid w:val="00683C1E"/>
    <w:rsid w:val="006F5D67"/>
    <w:rsid w:val="006F6434"/>
    <w:rsid w:val="00855074"/>
    <w:rsid w:val="008A6E75"/>
    <w:rsid w:val="0091685B"/>
    <w:rsid w:val="009B7D39"/>
    <w:rsid w:val="00A00687"/>
    <w:rsid w:val="00A56305"/>
    <w:rsid w:val="00A95A1C"/>
    <w:rsid w:val="00B949A8"/>
    <w:rsid w:val="00BA6AF1"/>
    <w:rsid w:val="00BB2C2E"/>
    <w:rsid w:val="00CA051E"/>
    <w:rsid w:val="00D725F8"/>
    <w:rsid w:val="00DF366A"/>
    <w:rsid w:val="00E74715"/>
    <w:rsid w:val="00E874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4715"/>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0737DC"/>
    <w:rPr>
      <w:color w:val="808080"/>
    </w:rPr>
  </w:style>
  <w:style w:type="paragraph" w:customStyle="1" w:styleId="3A5A0F4C13014DB29E44EB098666A5D87">
    <w:name w:val="3A5A0F4C13014DB29E44EB098666A5D87"/>
    <w:rsid w:val="006F5D67"/>
    <w:pPr>
      <w:spacing w:after="200" w:line="276" w:lineRule="auto"/>
    </w:pPr>
    <w:rPr>
      <w:rFonts w:eastAsiaTheme="minorHAnsi"/>
    </w:rPr>
  </w:style>
  <w:style w:type="paragraph" w:customStyle="1" w:styleId="42AEC2D7FEBB4DB6B2EBABC6F377A05B7">
    <w:name w:val="42AEC2D7FEBB4DB6B2EBABC6F377A05B7"/>
    <w:rsid w:val="006F5D67"/>
    <w:pPr>
      <w:spacing w:after="200" w:line="276" w:lineRule="auto"/>
    </w:pPr>
    <w:rPr>
      <w:rFonts w:eastAsiaTheme="minorHAnsi"/>
    </w:rPr>
  </w:style>
  <w:style w:type="paragraph" w:customStyle="1" w:styleId="E5005B3BA43D40B3B2AB20D5BCDBB8397">
    <w:name w:val="E5005B3BA43D40B3B2AB20D5BCDBB8397"/>
    <w:rsid w:val="006F5D67"/>
    <w:pPr>
      <w:spacing w:after="200" w:line="276" w:lineRule="auto"/>
    </w:pPr>
    <w:rPr>
      <w:rFonts w:eastAsiaTheme="minorHAnsi"/>
    </w:rPr>
  </w:style>
  <w:style w:type="paragraph" w:customStyle="1" w:styleId="F4015092CC5C4BB89691B3C1EA49ECCE7">
    <w:name w:val="F4015092CC5C4BB89691B3C1EA49ECCE7"/>
    <w:rsid w:val="006F5D67"/>
    <w:pPr>
      <w:spacing w:after="200" w:line="276" w:lineRule="auto"/>
    </w:pPr>
    <w:rPr>
      <w:rFonts w:eastAsiaTheme="minorHAnsi"/>
    </w:rPr>
  </w:style>
  <w:style w:type="paragraph" w:customStyle="1" w:styleId="09377735ADE34B77BD32B563203B53EE7">
    <w:name w:val="09377735ADE34B77BD32B563203B53EE7"/>
    <w:rsid w:val="006F5D67"/>
    <w:pPr>
      <w:spacing w:after="200" w:line="276" w:lineRule="auto"/>
    </w:pPr>
    <w:rPr>
      <w:rFonts w:eastAsiaTheme="minorHAnsi"/>
    </w:rPr>
  </w:style>
  <w:style w:type="paragraph" w:customStyle="1" w:styleId="3DAFEFE19B354E13825122578BB1143C7">
    <w:name w:val="3DAFEFE19B354E13825122578BB1143C7"/>
    <w:rsid w:val="006F5D67"/>
    <w:pPr>
      <w:spacing w:after="200" w:line="276" w:lineRule="auto"/>
    </w:pPr>
    <w:rPr>
      <w:rFonts w:eastAsiaTheme="minorHAnsi"/>
    </w:rPr>
  </w:style>
  <w:style w:type="paragraph" w:customStyle="1" w:styleId="FCEB58DD38CA44B8B396001C23543F5A7">
    <w:name w:val="FCEB58DD38CA44B8B396001C23543F5A7"/>
    <w:rsid w:val="006F5D67"/>
    <w:pPr>
      <w:spacing w:after="200" w:line="276" w:lineRule="auto"/>
    </w:pPr>
    <w:rPr>
      <w:rFonts w:eastAsiaTheme="minorHAnsi"/>
    </w:rPr>
  </w:style>
  <w:style w:type="paragraph" w:customStyle="1" w:styleId="EEAF68D91B1D4722A7DC342B10D5C23A7">
    <w:name w:val="EEAF68D91B1D4722A7DC342B10D5C23A7"/>
    <w:rsid w:val="006F5D67"/>
    <w:pPr>
      <w:spacing w:after="200" w:line="276" w:lineRule="auto"/>
    </w:pPr>
    <w:rPr>
      <w:rFonts w:eastAsiaTheme="minorHAnsi"/>
    </w:rPr>
  </w:style>
  <w:style w:type="paragraph" w:customStyle="1" w:styleId="DC22B43FFE704934878974B4AABA02F67">
    <w:name w:val="DC22B43FFE704934878974B4AABA02F67"/>
    <w:rsid w:val="006F5D67"/>
    <w:pPr>
      <w:spacing w:after="200" w:line="276" w:lineRule="auto"/>
    </w:pPr>
    <w:rPr>
      <w:rFonts w:eastAsiaTheme="minorHAnsi"/>
    </w:rPr>
  </w:style>
  <w:style w:type="paragraph" w:customStyle="1" w:styleId="E9EB07730742492F91DB29A2E4F8E5E07">
    <w:name w:val="E9EB07730742492F91DB29A2E4F8E5E07"/>
    <w:rsid w:val="006F5D67"/>
    <w:pPr>
      <w:spacing w:after="200" w:line="276" w:lineRule="auto"/>
    </w:pPr>
    <w:rPr>
      <w:rFonts w:eastAsiaTheme="minorHAnsi"/>
    </w:rPr>
  </w:style>
  <w:style w:type="paragraph" w:customStyle="1" w:styleId="AFAA8131E110461AA0FD2E8E904B31CB8">
    <w:name w:val="AFAA8131E110461AA0FD2E8E904B31CB8"/>
    <w:rsid w:val="006F5D67"/>
    <w:pPr>
      <w:spacing w:after="200" w:line="276" w:lineRule="auto"/>
    </w:pPr>
    <w:rPr>
      <w:rFonts w:eastAsiaTheme="minorHAnsi"/>
    </w:rPr>
  </w:style>
  <w:style w:type="paragraph" w:customStyle="1" w:styleId="F5C8E8C92E6B4764AFB7A0A3B051798D6">
    <w:name w:val="F5C8E8C92E6B4764AFB7A0A3B051798D6"/>
    <w:rsid w:val="006F5D67"/>
    <w:pPr>
      <w:spacing w:after="200" w:line="276" w:lineRule="auto"/>
    </w:pPr>
    <w:rPr>
      <w:rFonts w:eastAsiaTheme="minorHAnsi"/>
    </w:rPr>
  </w:style>
  <w:style w:type="paragraph" w:customStyle="1" w:styleId="92D9589874A6447482545164318ABDFF6">
    <w:name w:val="92D9589874A6447482545164318ABDFF6"/>
    <w:rsid w:val="006F5D67"/>
    <w:pPr>
      <w:spacing w:after="200" w:line="276" w:lineRule="auto"/>
    </w:pPr>
    <w:rPr>
      <w:rFonts w:eastAsiaTheme="minorHAnsi"/>
    </w:rPr>
  </w:style>
  <w:style w:type="paragraph" w:customStyle="1" w:styleId="6C3D55339A84447482D7B535695BDAA96">
    <w:name w:val="6C3D55339A84447482D7B535695BDAA96"/>
    <w:rsid w:val="006F5D67"/>
    <w:pPr>
      <w:spacing w:after="200" w:line="276" w:lineRule="auto"/>
    </w:pPr>
    <w:rPr>
      <w:rFonts w:eastAsiaTheme="minorHAnsi"/>
    </w:rPr>
  </w:style>
  <w:style w:type="paragraph" w:customStyle="1" w:styleId="C8E5FEEAE9CA4053AD06735182D3F3F46">
    <w:name w:val="C8E5FEEAE9CA4053AD06735182D3F3F46"/>
    <w:rsid w:val="006F5D67"/>
    <w:pPr>
      <w:spacing w:after="200" w:line="276" w:lineRule="auto"/>
    </w:pPr>
    <w:rPr>
      <w:rFonts w:eastAsiaTheme="minorHAnsi"/>
    </w:rPr>
  </w:style>
  <w:style w:type="paragraph" w:customStyle="1" w:styleId="2D7A28BE05D84E279F0C60EBB30FDBEC6">
    <w:name w:val="2D7A28BE05D84E279F0C60EBB30FDBEC6"/>
    <w:rsid w:val="006F5D67"/>
    <w:pPr>
      <w:spacing w:after="200" w:line="276" w:lineRule="auto"/>
    </w:pPr>
    <w:rPr>
      <w:rFonts w:eastAsiaTheme="minorHAnsi"/>
    </w:rPr>
  </w:style>
  <w:style w:type="paragraph" w:customStyle="1" w:styleId="CDE7EF41397D4156BC4D24AD77658ED66">
    <w:name w:val="CDE7EF41397D4156BC4D24AD77658ED66"/>
    <w:rsid w:val="006F5D67"/>
    <w:pPr>
      <w:spacing w:after="200" w:line="276" w:lineRule="auto"/>
    </w:pPr>
    <w:rPr>
      <w:rFonts w:eastAsiaTheme="minorHAnsi"/>
    </w:rPr>
  </w:style>
  <w:style w:type="paragraph" w:customStyle="1" w:styleId="05D93795B94F47C3BA859EC6B75E9AF26">
    <w:name w:val="05D93795B94F47C3BA859EC6B75E9AF26"/>
    <w:rsid w:val="006F5D67"/>
    <w:pPr>
      <w:spacing w:after="200" w:line="276" w:lineRule="auto"/>
    </w:pPr>
    <w:rPr>
      <w:rFonts w:eastAsiaTheme="minorHAnsi"/>
    </w:rPr>
  </w:style>
  <w:style w:type="paragraph" w:customStyle="1" w:styleId="A46C9913DCCF479CB081E5E193567D0B6">
    <w:name w:val="A46C9913DCCF479CB081E5E193567D0B6"/>
    <w:rsid w:val="006F5D67"/>
    <w:pPr>
      <w:spacing w:after="200" w:line="276" w:lineRule="auto"/>
    </w:pPr>
    <w:rPr>
      <w:rFonts w:eastAsiaTheme="minorHAnsi"/>
    </w:rPr>
  </w:style>
  <w:style w:type="paragraph" w:customStyle="1" w:styleId="FC7BA704CDC24A4997CE5AAEC68E7C796">
    <w:name w:val="FC7BA704CDC24A4997CE5AAEC68E7C796"/>
    <w:rsid w:val="006F5D67"/>
    <w:pPr>
      <w:spacing w:after="200" w:line="276" w:lineRule="auto"/>
    </w:pPr>
    <w:rPr>
      <w:rFonts w:eastAsiaTheme="minorHAnsi"/>
    </w:rPr>
  </w:style>
  <w:style w:type="paragraph" w:customStyle="1" w:styleId="DefaultPlaceholder10818685745">
    <w:name w:val="DefaultPlaceholder_10818685745"/>
    <w:rsid w:val="006F5D67"/>
    <w:pPr>
      <w:spacing w:after="200" w:line="276" w:lineRule="auto"/>
    </w:pPr>
    <w:rPr>
      <w:rFonts w:eastAsiaTheme="minorHAnsi"/>
    </w:rPr>
  </w:style>
  <w:style w:type="paragraph" w:customStyle="1" w:styleId="5B56425E4C724CF88CA6F3F32CF0AFBC2">
    <w:name w:val="5B56425E4C724CF88CA6F3F32CF0AFBC2"/>
    <w:rsid w:val="006F5D67"/>
    <w:pPr>
      <w:spacing w:after="0" w:line="276" w:lineRule="auto"/>
    </w:pPr>
    <w:rPr>
      <w:rFonts w:ascii="Arial" w:eastAsia="Arial" w:hAnsi="Arial" w:cs="Arial"/>
      <w:color w:val="000000"/>
    </w:rPr>
  </w:style>
  <w:style w:type="paragraph" w:customStyle="1" w:styleId="67CC1F8D50234251A56A57A8FC79C2CE6">
    <w:name w:val="67CC1F8D50234251A56A57A8FC79C2CE6"/>
    <w:rsid w:val="006F5D67"/>
    <w:pPr>
      <w:spacing w:after="200" w:line="276" w:lineRule="auto"/>
    </w:pPr>
    <w:rPr>
      <w:rFonts w:eastAsiaTheme="minorHAnsi"/>
    </w:rPr>
  </w:style>
  <w:style w:type="paragraph" w:customStyle="1" w:styleId="A98D3A333FFE45C68C333628CCD9A6E8">
    <w:name w:val="A98D3A333FFE45C68C333628CCD9A6E8"/>
    <w:rsid w:val="000737DC"/>
    <w:pPr>
      <w:spacing w:after="200" w:line="276" w:lineRule="auto"/>
    </w:pPr>
    <w:rPr>
      <w:lang w:val="de-DE" w:eastAsia="de-D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ADBB0B0E1F22734489061EE63EACE11E" ma:contentTypeVersion="13" ma:contentTypeDescription="Crear nuevo documento." ma:contentTypeScope="" ma:versionID="ff4311c7c88c2a585c80f06d2ca62f81">
  <xsd:schema xmlns:xsd="http://www.w3.org/2001/XMLSchema" xmlns:xs="http://www.w3.org/2001/XMLSchema" xmlns:p="http://schemas.microsoft.com/office/2006/metadata/properties" xmlns:ns2="9ecfcf45-b568-4c27-a1cd-7a27ae58b5b6" xmlns:ns3="f936b7e6-a9fc-412c-b3d8-a452d64bf836" targetNamespace="http://schemas.microsoft.com/office/2006/metadata/properties" ma:root="true" ma:fieldsID="0e8b89e3cead2fc77e9f136ee60f53ac" ns2:_="" ns3:_="">
    <xsd:import namespace="9ecfcf45-b568-4c27-a1cd-7a27ae58b5b6"/>
    <xsd:import namespace="f936b7e6-a9fc-412c-b3d8-a452d64bf83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fcf45-b568-4c27-a1cd-7a27ae58b5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Etiquetas de imagen" ma:readOnly="false" ma:fieldId="{5cf76f15-5ced-4ddc-b409-7134ff3c332f}" ma:taxonomyMulti="true" ma:sspId="6b79bab5-423c-41bb-b2a6-fa644551eac3"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36b7e6-a9fc-412c-b3d8-a452d64bf83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fa6a809-8286-4554-b6fb-a0453e2ce89e}" ma:internalName="TaxCatchAll" ma:showField="CatchAllData" ma:web="f936b7e6-a9fc-412c-b3d8-a452d64bf8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936b7e6-a9fc-412c-b3d8-a452d64bf836" xsi:nil="true"/>
    <lcf76f155ced4ddcb4097134ff3c332f xmlns="9ecfcf45-b568-4c27-a1cd-7a27ae58b5b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B72C5A1-1A8C-4D45-B112-E457CEB7AF82}">
  <ds:schemaRefs>
    <ds:schemaRef ds:uri="http://schemas.openxmlformats.org/officeDocument/2006/bibliography"/>
  </ds:schemaRefs>
</ds:datastoreItem>
</file>

<file path=customXml/itemProps2.xml><?xml version="1.0" encoding="utf-8"?>
<ds:datastoreItem xmlns:ds="http://schemas.openxmlformats.org/officeDocument/2006/customXml" ds:itemID="{B7389D5F-27BC-4272-8368-48C6D6D65C90}"/>
</file>

<file path=customXml/itemProps3.xml><?xml version="1.0" encoding="utf-8"?>
<ds:datastoreItem xmlns:ds="http://schemas.openxmlformats.org/officeDocument/2006/customXml" ds:itemID="{8730BDB5-B493-48AD-AE32-E55786738C6D}"/>
</file>

<file path=customXml/itemProps4.xml><?xml version="1.0" encoding="utf-8"?>
<ds:datastoreItem xmlns:ds="http://schemas.openxmlformats.org/officeDocument/2006/customXml" ds:itemID="{415135B1-DD77-4C7D-A397-52FB0F28356A}"/>
</file>

<file path=docProps/app.xml><?xml version="1.0" encoding="utf-8"?>
<Properties xmlns="http://schemas.openxmlformats.org/officeDocument/2006/extended-properties" xmlns:vt="http://schemas.openxmlformats.org/officeDocument/2006/docPropsVTypes">
  <Template>Normal</Template>
  <TotalTime>1</TotalTime>
  <Pages>5</Pages>
  <Words>1011</Words>
  <Characters>5566</Characters>
  <Application>Microsoft Office Word</Application>
  <DocSecurity>0</DocSecurity>
  <Lines>46</Lines>
  <Paragraphs>1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Ford Motor Company</Company>
  <LinksUpToDate>false</LinksUpToDate>
  <CharactersWithSpaces>6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mulka</dc:creator>
  <cp:lastModifiedBy>JORGE BAÑUELOS GIMENO</cp:lastModifiedBy>
  <cp:revision>3</cp:revision>
  <cp:lastPrinted>2017-03-07T20:16:00Z</cp:lastPrinted>
  <dcterms:created xsi:type="dcterms:W3CDTF">2019-11-26T16:18:00Z</dcterms:created>
  <dcterms:modified xsi:type="dcterms:W3CDTF">2023-05-05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BB0B0E1F22734489061EE63EACE11E</vt:lpwstr>
  </property>
  <property fmtid="{D5CDD505-2E9C-101B-9397-08002B2CF9AE}" pid="3" name="MediaServiceImageTags">
    <vt:lpwstr/>
  </property>
</Properties>
</file>